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04B1" w:rsidRPr="00AF48CD" w:rsidRDefault="007C1FC3">
      <w:pPr>
        <w:rPr>
          <w:rFonts w:asciiTheme="majorBidi" w:hAnsiTheme="majorBidi" w:cs="B Nazanin"/>
          <w:sz w:val="24"/>
          <w:szCs w:val="24"/>
          <w:rtl/>
        </w:rPr>
      </w:pPr>
      <w:bookmarkStart w:id="0" w:name="page1"/>
      <w:bookmarkEnd w:id="0"/>
      <w:r w:rsidRPr="00AF48CD">
        <w:rPr>
          <w:rFonts w:asciiTheme="majorBidi" w:hAnsiTheme="majorBidi" w:cs="B Nazanin" w:hint="cs"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57216" behindDoc="1" locked="0" layoutInCell="0" allowOverlap="1">
            <wp:simplePos x="0" y="0"/>
            <wp:positionH relativeFrom="page">
              <wp:posOffset>762000</wp:posOffset>
            </wp:positionH>
            <wp:positionV relativeFrom="page">
              <wp:posOffset>586740</wp:posOffset>
            </wp:positionV>
            <wp:extent cx="952500" cy="1173480"/>
            <wp:effectExtent l="1905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173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F48CD">
        <w:rPr>
          <w:rStyle w:val="tlid-translation"/>
          <w:rFonts w:asciiTheme="majorBidi" w:hAnsiTheme="majorBidi" w:cs="B Nazanin" w:hint="cs"/>
          <w:sz w:val="24"/>
          <w:szCs w:val="24"/>
          <w:rtl/>
        </w:rPr>
        <w:t xml:space="preserve">                                          </w:t>
      </w:r>
      <w:r w:rsidRPr="00AF48CD">
        <w:rPr>
          <w:rStyle w:val="tlid-translation"/>
          <w:rFonts w:asciiTheme="majorBidi" w:hAnsiTheme="majorBidi" w:cs="B Nazanin"/>
          <w:sz w:val="24"/>
          <w:szCs w:val="24"/>
          <w:rtl/>
        </w:rPr>
        <w:t xml:space="preserve">چک لیست گزارش </w:t>
      </w:r>
      <w:r w:rsidR="00ED3CA4" w:rsidRPr="00AF48CD">
        <w:rPr>
          <w:rStyle w:val="tlid-translation"/>
          <w:rFonts w:asciiTheme="majorBidi" w:hAnsiTheme="majorBidi" w:cs="B Nazanin"/>
          <w:sz w:val="24"/>
          <w:szCs w:val="24"/>
        </w:rPr>
        <w:t>AGREE</w:t>
      </w:r>
    </w:p>
    <w:p w:rsidR="007C1FC3" w:rsidRPr="00AF48CD" w:rsidRDefault="007C1FC3">
      <w:pPr>
        <w:rPr>
          <w:rFonts w:asciiTheme="majorBidi" w:hAnsiTheme="majorBidi" w:cs="B Nazanin"/>
          <w:sz w:val="24"/>
          <w:szCs w:val="24"/>
          <w:rtl/>
        </w:rPr>
      </w:pPr>
      <w:r w:rsidRPr="00AF48CD">
        <w:rPr>
          <w:rFonts w:asciiTheme="majorBidi" w:hAnsiTheme="majorBidi" w:cs="B Nazanin" w:hint="cs"/>
          <w:sz w:val="24"/>
          <w:szCs w:val="24"/>
          <w:rtl/>
        </w:rPr>
        <w:t xml:space="preserve">                          </w:t>
      </w:r>
      <w:r w:rsidR="002D1F37" w:rsidRPr="00AF48CD">
        <w:rPr>
          <w:rFonts w:asciiTheme="majorBidi" w:hAnsiTheme="majorBidi" w:cs="B Nazanin" w:hint="cs"/>
          <w:sz w:val="24"/>
          <w:szCs w:val="24"/>
          <w:rtl/>
        </w:rPr>
        <w:t xml:space="preserve">                            </w:t>
      </w:r>
      <w:r w:rsidRPr="00AF48CD">
        <w:rPr>
          <w:rFonts w:asciiTheme="majorBidi" w:hAnsiTheme="majorBidi" w:cs="B Nazanin" w:hint="cs"/>
          <w:sz w:val="24"/>
          <w:szCs w:val="24"/>
          <w:rtl/>
        </w:rPr>
        <w:t xml:space="preserve"> 2016</w:t>
      </w:r>
    </w:p>
    <w:p w:rsidR="00776C25" w:rsidRPr="00AF48CD" w:rsidRDefault="007C1FC3" w:rsidP="003A0753">
      <w:pPr>
        <w:rPr>
          <w:rFonts w:asciiTheme="majorBidi" w:hAnsiTheme="majorBidi" w:cs="B Nazanin"/>
          <w:i/>
          <w:iCs/>
          <w:sz w:val="24"/>
          <w:szCs w:val="24"/>
          <w:rtl/>
        </w:rPr>
      </w:pPr>
      <w:r w:rsidRPr="00AF48CD">
        <w:rPr>
          <w:rFonts w:asciiTheme="majorBidi" w:hAnsiTheme="majorBidi" w:cs="B Nazanin" w:hint="cs"/>
          <w:i/>
          <w:iCs/>
          <w:sz w:val="24"/>
          <w:szCs w:val="24"/>
          <w:rtl/>
        </w:rPr>
        <w:t xml:space="preserve">   </w:t>
      </w:r>
    </w:p>
    <w:p w:rsidR="00776C25" w:rsidRPr="00AF48CD" w:rsidRDefault="007C1FC3" w:rsidP="00AF48CD">
      <w:pPr>
        <w:rPr>
          <w:rFonts w:asciiTheme="majorBidi" w:hAnsiTheme="majorBidi" w:cs="B Nazanin"/>
          <w:sz w:val="24"/>
          <w:szCs w:val="24"/>
          <w:rtl/>
        </w:rPr>
      </w:pPr>
      <w:r w:rsidRPr="00AF48CD">
        <w:rPr>
          <w:rFonts w:asciiTheme="majorBidi" w:hAnsiTheme="majorBidi" w:cs="B Nazanin" w:hint="cs"/>
          <w:sz w:val="24"/>
          <w:szCs w:val="24"/>
          <w:rtl/>
        </w:rPr>
        <w:t xml:space="preserve">  این</w:t>
      </w:r>
      <w:r w:rsidRPr="00AF48CD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AF48CD">
        <w:rPr>
          <w:rFonts w:asciiTheme="majorBidi" w:hAnsiTheme="majorBidi" w:cs="B Nazanin" w:hint="cs"/>
          <w:sz w:val="24"/>
          <w:szCs w:val="24"/>
          <w:rtl/>
        </w:rPr>
        <w:t>چک</w:t>
      </w:r>
      <w:r w:rsidRPr="00AF48CD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AF48CD">
        <w:rPr>
          <w:rFonts w:asciiTheme="majorBidi" w:hAnsiTheme="majorBidi" w:cs="B Nazanin" w:hint="cs"/>
          <w:sz w:val="24"/>
          <w:szCs w:val="24"/>
          <w:rtl/>
        </w:rPr>
        <w:t>لیست</w:t>
      </w:r>
      <w:r w:rsidRPr="00AF48CD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FD0570" w:rsidRPr="00AF48CD">
        <w:rPr>
          <w:rFonts w:asciiTheme="majorBidi" w:hAnsiTheme="majorBidi" w:cs="B Nazanin" w:hint="cs"/>
          <w:sz w:val="24"/>
          <w:szCs w:val="24"/>
          <w:rtl/>
        </w:rPr>
        <w:t>راهنمایی برای</w:t>
      </w:r>
      <w:r w:rsidRPr="00AF48CD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AF48CD">
        <w:rPr>
          <w:rFonts w:asciiTheme="majorBidi" w:hAnsiTheme="majorBidi" w:cs="B Nazanin" w:hint="cs"/>
          <w:sz w:val="24"/>
          <w:szCs w:val="24"/>
          <w:rtl/>
        </w:rPr>
        <w:t>گزارش</w:t>
      </w:r>
      <w:r w:rsidRPr="00AF48CD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AF48CD">
        <w:rPr>
          <w:rFonts w:asciiTheme="majorBidi" w:hAnsiTheme="majorBidi" w:cs="B Nazanin" w:hint="cs"/>
          <w:sz w:val="24"/>
          <w:szCs w:val="24"/>
          <w:rtl/>
        </w:rPr>
        <w:t>دستورالعمل</w:t>
      </w:r>
      <w:r w:rsidRPr="00AF48CD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AF48CD">
        <w:rPr>
          <w:rFonts w:asciiTheme="majorBidi" w:hAnsiTheme="majorBidi" w:cs="B Nazanin" w:hint="cs"/>
          <w:sz w:val="24"/>
          <w:szCs w:val="24"/>
          <w:rtl/>
        </w:rPr>
        <w:t>های</w:t>
      </w:r>
      <w:r w:rsidRPr="00AF48CD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A0753" w:rsidRPr="00AF48CD">
        <w:rPr>
          <w:rFonts w:asciiTheme="majorBidi" w:hAnsiTheme="majorBidi" w:cs="B Nazanin" w:hint="cs"/>
          <w:sz w:val="24"/>
          <w:szCs w:val="24"/>
          <w:rtl/>
        </w:rPr>
        <w:t>مرتبط با کارهای</w:t>
      </w:r>
      <w:r w:rsidRPr="00AF48CD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AF48CD">
        <w:rPr>
          <w:rFonts w:asciiTheme="majorBidi" w:hAnsiTheme="majorBidi" w:cs="B Nazanin" w:hint="cs"/>
          <w:sz w:val="24"/>
          <w:szCs w:val="24"/>
          <w:rtl/>
        </w:rPr>
        <w:t>بالینی</w:t>
      </w:r>
      <w:r w:rsidRPr="00AF48CD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AF48CD">
        <w:rPr>
          <w:rFonts w:asciiTheme="majorBidi" w:hAnsiTheme="majorBidi" w:cs="B Nazanin" w:hint="cs"/>
          <w:sz w:val="24"/>
          <w:szCs w:val="24"/>
          <w:rtl/>
        </w:rPr>
        <w:t>در</w:t>
      </w:r>
      <w:r w:rsidRPr="00AF48CD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AF48CD">
        <w:rPr>
          <w:rFonts w:asciiTheme="majorBidi" w:hAnsiTheme="majorBidi" w:cs="B Nazanin" w:hint="cs"/>
          <w:sz w:val="24"/>
          <w:szCs w:val="24"/>
          <w:rtl/>
        </w:rPr>
        <w:t>نظر</w:t>
      </w:r>
      <w:r w:rsidRPr="00AF48CD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AF48CD">
        <w:rPr>
          <w:rFonts w:asciiTheme="majorBidi" w:hAnsiTheme="majorBidi" w:cs="B Nazanin" w:hint="cs"/>
          <w:sz w:val="24"/>
          <w:szCs w:val="24"/>
          <w:rtl/>
        </w:rPr>
        <w:t>گرفته</w:t>
      </w:r>
      <w:r w:rsidRPr="00AF48CD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AF48CD">
        <w:rPr>
          <w:rFonts w:asciiTheme="majorBidi" w:hAnsiTheme="majorBidi" w:cs="B Nazanin" w:hint="cs"/>
          <w:sz w:val="24"/>
          <w:szCs w:val="24"/>
          <w:rtl/>
        </w:rPr>
        <w:t>شده</w:t>
      </w:r>
      <w:r w:rsidRPr="00AF48CD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AF48CD">
        <w:rPr>
          <w:rFonts w:asciiTheme="majorBidi" w:hAnsiTheme="majorBidi" w:cs="B Nazanin" w:hint="cs"/>
          <w:sz w:val="24"/>
          <w:szCs w:val="24"/>
          <w:rtl/>
        </w:rPr>
        <w:t>است.</w:t>
      </w:r>
    </w:p>
    <w:tbl>
      <w:tblPr>
        <w:tblStyle w:val="TableGrid"/>
        <w:bidiVisual/>
        <w:tblW w:w="10207" w:type="dxa"/>
        <w:tblInd w:w="-647" w:type="dxa"/>
        <w:tblLook w:val="04A0" w:firstRow="1" w:lastRow="0" w:firstColumn="1" w:lastColumn="0" w:noHBand="0" w:noVBand="1"/>
      </w:tblPr>
      <w:tblGrid>
        <w:gridCol w:w="4815"/>
        <w:gridCol w:w="4675"/>
        <w:gridCol w:w="717"/>
      </w:tblGrid>
      <w:tr w:rsidR="007C1FC3" w:rsidRPr="00AF48CD" w:rsidTr="00AA3C81">
        <w:tc>
          <w:tcPr>
            <w:tcW w:w="4819" w:type="dxa"/>
            <w:shd w:val="clear" w:color="auto" w:fill="C6D9F1" w:themeFill="text2" w:themeFillTint="33"/>
          </w:tcPr>
          <w:p w:rsidR="007C1FC3" w:rsidRPr="00AF48CD" w:rsidRDefault="007C1FC3" w:rsidP="008F7F71">
            <w:pPr>
              <w:spacing w:line="360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ورد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چک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لیست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  <w:tc>
          <w:tcPr>
            <w:tcW w:w="4678" w:type="dxa"/>
            <w:shd w:val="clear" w:color="auto" w:fill="C6D9F1" w:themeFill="text2" w:themeFillTint="33"/>
          </w:tcPr>
          <w:p w:rsidR="007C1FC3" w:rsidRPr="00AF48CD" w:rsidRDefault="007C1FC3" w:rsidP="008F7F71">
            <w:pPr>
              <w:spacing w:line="360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عیارهای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گزارش</w:t>
            </w:r>
            <w:r w:rsidR="00225F80"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دهی</w:t>
            </w:r>
          </w:p>
        </w:tc>
        <w:tc>
          <w:tcPr>
            <w:tcW w:w="710" w:type="dxa"/>
            <w:shd w:val="clear" w:color="auto" w:fill="C6D9F1" w:themeFill="text2" w:themeFillTint="33"/>
          </w:tcPr>
          <w:p w:rsidR="007C1FC3" w:rsidRPr="00AF48CD" w:rsidRDefault="007C1FC3" w:rsidP="008F7F71">
            <w:pPr>
              <w:spacing w:line="360" w:lineRule="auto"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صفحه</w:t>
            </w:r>
          </w:p>
        </w:tc>
      </w:tr>
      <w:tr w:rsidR="00AA3C81" w:rsidRPr="00AF48CD" w:rsidTr="001833AC">
        <w:tc>
          <w:tcPr>
            <w:tcW w:w="10207" w:type="dxa"/>
            <w:gridSpan w:val="3"/>
            <w:shd w:val="clear" w:color="auto" w:fill="548DD4" w:themeFill="text2" w:themeFillTint="99"/>
          </w:tcPr>
          <w:p w:rsidR="00AA3C81" w:rsidRPr="00AF48CD" w:rsidRDefault="00AA3C81" w:rsidP="00AA3C81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حوزه 1: دامنه و هدف</w:t>
            </w:r>
          </w:p>
        </w:tc>
      </w:tr>
      <w:tr w:rsidR="00AA3C81" w:rsidRPr="00AF48CD" w:rsidTr="00AA3C81">
        <w:tc>
          <w:tcPr>
            <w:tcW w:w="4819" w:type="dxa"/>
            <w:shd w:val="clear" w:color="auto" w:fill="FFFFFF" w:themeFill="background1"/>
          </w:tcPr>
          <w:p w:rsidR="00AA3C81" w:rsidRPr="00AF48CD" w:rsidRDefault="005B5B31" w:rsidP="00DF6DDD">
            <w:pPr>
              <w:spacing w:before="240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1.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هداف</w:t>
            </w:r>
          </w:p>
          <w:p w:rsidR="005B5B31" w:rsidRPr="00AF48CD" w:rsidRDefault="005B5B31" w:rsidP="005B5B3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هداف کلی دستورالعمل را گزارش دهید. مزای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سلامت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نتظار</w:t>
            </w:r>
            <w:r w:rsidR="00AF1358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ستورالعم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="00AF1358">
              <w:rPr>
                <w:rFonts w:asciiTheme="majorBidi" w:hAnsiTheme="majorBidi" w:cs="B Nazanin" w:hint="cs"/>
                <w:sz w:val="24"/>
                <w:szCs w:val="24"/>
                <w:rtl/>
              </w:rPr>
              <w:t>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ا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وج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شک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الین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وضوع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سلام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وند.</w:t>
            </w:r>
          </w:p>
          <w:p w:rsidR="005B5B31" w:rsidRPr="00AF48CD" w:rsidRDefault="005B5B31" w:rsidP="005B5B3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4678" w:type="dxa"/>
            <w:shd w:val="clear" w:color="auto" w:fill="FFFFFF" w:themeFill="background1"/>
          </w:tcPr>
          <w:p w:rsidR="00AA3C81" w:rsidRPr="00AF48CD" w:rsidRDefault="008B3104" w:rsidP="00AA5CC3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26" style="position:absolute;left:0;text-align:left;margin-left:219.8pt;margin-top:4.5pt;width:7.15pt;height:7.15pt;z-index:251660288;mso-position-horizontal-relative:text;mso-position-vertical-relative:text">
                  <w10:wrap anchorx="page"/>
                </v:rect>
              </w:pic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 تصمیم</w:t>
            </w:r>
            <w:r w:rsidR="005B5B31" w:rsidRPr="00AF48CD">
              <w:rPr>
                <w:rFonts w:asciiTheme="majorBidi" w:hAnsiTheme="majorBidi" w:cs="B Nazanin"/>
                <w:sz w:val="24"/>
                <w:szCs w:val="24"/>
                <w:rtl/>
              </w:rPr>
              <w:t>(</w: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="005B5B31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سلامت</w:t>
            </w:r>
            <w:r w:rsidR="005B5B31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="005B5B31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="005B5B31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="005B5B31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پیشگیری،</w:t>
            </w:r>
            <w:r w:rsidR="005B5B31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غربالگری،</w:t>
            </w:r>
            <w:r w:rsidR="003A0753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شخیص،</w:t>
            </w:r>
            <w:r w:rsidR="005B5B31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مان،</w:t>
            </w:r>
            <w:r w:rsidR="005B5B31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="005B5B31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غیره</w:t>
            </w:r>
            <w:r w:rsidR="005B5B31" w:rsidRPr="00AF48CD">
              <w:rPr>
                <w:rFonts w:asciiTheme="majorBidi" w:hAnsiTheme="majorBidi" w:cs="B Nazanin"/>
                <w:sz w:val="24"/>
                <w:szCs w:val="24"/>
                <w:rtl/>
              </w:rPr>
              <w:t>)</w:t>
            </w:r>
          </w:p>
          <w:p w:rsidR="005B5B31" w:rsidRPr="00AF48CD" w:rsidRDefault="008B3104" w:rsidP="00AA5CC3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27" style="position:absolute;left:0;text-align:left;margin-left:219.8pt;margin-top:4.55pt;width:7.15pt;height:7.15pt;z-index:251661312">
                  <w10:wrap anchorx="page"/>
                </v:rect>
              </w:pic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 </w:t>
            </w:r>
            <w:r w:rsidR="00AA5CC3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فواید </w:t>
            </w:r>
            <w:r w:rsidR="005B5B31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="005B5B31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AA5CC3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عواقب</w: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مورد</w:t>
            </w:r>
            <w:r w:rsidR="005B5B31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نتظار</w:t>
            </w:r>
          </w:p>
          <w:p w:rsidR="005B5B31" w:rsidRPr="00AF48CD" w:rsidRDefault="008B3104" w:rsidP="00AA5CC3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28" style="position:absolute;left:0;text-align:left;margin-left:219.8pt;margin-top:2.75pt;width:7.15pt;height:7.15pt;z-index:251662336">
                  <w10:wrap anchorx="page"/>
                </v:rect>
              </w:pict>
            </w:r>
            <w:r w:rsidR="005B5B3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 </w:t>
            </w:r>
            <w:r w:rsidR="005B5B31" w:rsidRPr="00AF48CD">
              <w:rPr>
                <w:rStyle w:val="tlid-translation"/>
                <w:rFonts w:cs="B Nazanin"/>
                <w:sz w:val="24"/>
                <w:szCs w:val="24"/>
                <w:rtl/>
              </w:rPr>
              <w:t>هدف (ها) (به عنوان مثال، جمعیت بیمار، جامعه</w:t>
            </w:r>
            <w:r w:rsidR="0048372D" w:rsidRPr="00AF48CD">
              <w:rPr>
                <w:rStyle w:val="tlid-translation"/>
                <w:rFonts w:cs="B Nazanin"/>
                <w:sz w:val="24"/>
                <w:szCs w:val="24"/>
              </w:rPr>
              <w:t>(</w:t>
            </w:r>
          </w:p>
        </w:tc>
        <w:tc>
          <w:tcPr>
            <w:tcW w:w="710" w:type="dxa"/>
            <w:shd w:val="clear" w:color="auto" w:fill="FFFFFF" w:themeFill="background1"/>
          </w:tcPr>
          <w:p w:rsidR="00AA3C81" w:rsidRPr="00AF48CD" w:rsidRDefault="00AA3C81" w:rsidP="007C1FC3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AA3C81" w:rsidRPr="00AF48CD" w:rsidTr="00AA3C81">
        <w:tc>
          <w:tcPr>
            <w:tcW w:w="4819" w:type="dxa"/>
            <w:shd w:val="clear" w:color="auto" w:fill="FFFFFF" w:themeFill="background1"/>
          </w:tcPr>
          <w:p w:rsidR="00AA3C81" w:rsidRPr="00AF48CD" w:rsidRDefault="0048372D" w:rsidP="00DF6DDD">
            <w:pPr>
              <w:spacing w:before="240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2.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سوالات</w:t>
            </w:r>
          </w:p>
          <w:p w:rsidR="0048372D" w:rsidRPr="00AF48CD" w:rsidRDefault="0048372D" w:rsidP="007C1FC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سوالا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ربوط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سلام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ستورالعم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خصوص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وصی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لید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ح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پوشش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ن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  <w:p w:rsidR="00AA5CC3" w:rsidRPr="00AF48CD" w:rsidRDefault="00AA5CC3" w:rsidP="007C1FC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4678" w:type="dxa"/>
            <w:shd w:val="clear" w:color="auto" w:fill="FFFFFF" w:themeFill="background1"/>
          </w:tcPr>
          <w:p w:rsidR="00AA3C81" w:rsidRPr="00AF48CD" w:rsidRDefault="008B3104" w:rsidP="00AA5CC3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29" style="position:absolute;left:0;text-align:left;margin-left:219.8pt;margin-top:2.8pt;width:7.15pt;height:7.15pt;z-index:251663360;mso-position-horizontal-relative:text;mso-position-vertical-relative:text">
                  <w10:wrap anchorx="page"/>
                </v:rect>
              </w:pict>
            </w:r>
            <w:r w:rsidR="00AA5CC3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جمعیت مورد بررسی</w:t>
            </w:r>
          </w:p>
          <w:p w:rsidR="00AA5CC3" w:rsidRPr="00AF48CD" w:rsidRDefault="008B3104" w:rsidP="00AA5CC3">
            <w:pPr>
              <w:jc w:val="lowKashida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30" style="position:absolute;left:0;text-align:left;margin-left:219.8pt;margin-top:2.35pt;width:7.15pt;height:7.15pt;z-index:251664384">
                  <w10:wrap anchorx="page"/>
                </v:rect>
              </w:pict>
            </w:r>
            <w:r w:rsidR="00AA5CC3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</w:t>
            </w:r>
            <w:r w:rsidR="00AA5CC3" w:rsidRPr="00AF48CD">
              <w:rPr>
                <w:rStyle w:val="tlid-translation"/>
                <w:rFonts w:cs="B Nazanin"/>
                <w:sz w:val="24"/>
                <w:szCs w:val="24"/>
                <w:rtl/>
              </w:rPr>
              <w:t>مداخله (ها) یا قرار گرفتن در معرض</w:t>
            </w:r>
            <w:r w:rsidR="00AA5CC3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="00AA5CC3" w:rsidRPr="00AF48CD">
              <w:rPr>
                <w:rFonts w:asciiTheme="majorBidi" w:hAnsiTheme="majorBidi" w:cs="B Nazanin"/>
                <w:sz w:val="24"/>
                <w:szCs w:val="24"/>
              </w:rPr>
              <w:t>(exposure)</w:t>
            </w:r>
          </w:p>
          <w:p w:rsidR="00AA5CC3" w:rsidRPr="00AF48CD" w:rsidRDefault="008B3104" w:rsidP="00AA5CC3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31" style="position:absolute;left:0;text-align:left;margin-left:219.8pt;margin-top:4.1pt;width:7.15pt;height:7.15pt;z-index:251665408">
                  <w10:wrap anchorx="page"/>
                </v:rect>
              </w:pict>
            </w:r>
            <w:r w:rsidR="00AA5CC3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 مقایسه ها</w:t>
            </w:r>
            <w:r w:rsidR="00AA5CC3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="00AA5CC3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="00AA5CC3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AA5CC3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صورت</w:t>
            </w:r>
            <w:r w:rsidR="00AA5CC3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AA5CC3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ناسب</w:t>
            </w:r>
            <w:r w:rsidR="00AA5CC3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AA5CC3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ودن</w:t>
            </w:r>
            <w:r w:rsidR="00AA5CC3" w:rsidRPr="00AF48CD">
              <w:rPr>
                <w:rFonts w:asciiTheme="majorBidi" w:hAnsiTheme="majorBidi" w:cs="B Nazanin"/>
                <w:sz w:val="24"/>
                <w:szCs w:val="24"/>
                <w:rtl/>
              </w:rPr>
              <w:t>)</w:t>
            </w:r>
          </w:p>
          <w:p w:rsidR="00AA5CC3" w:rsidRPr="00AF48CD" w:rsidRDefault="008B3104" w:rsidP="00AA5CC3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32" style="position:absolute;left:0;text-align:left;margin-left:219.8pt;margin-top:3.45pt;width:7.15pt;height:7.15pt;z-index:251666432">
                  <w10:wrap anchorx="page"/>
                </v:rect>
              </w:pict>
            </w:r>
            <w:r w:rsidR="00AA5CC3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 عواقب</w:t>
            </w:r>
          </w:p>
          <w:p w:rsidR="00AA5CC3" w:rsidRPr="00AF48CD" w:rsidRDefault="008B3104" w:rsidP="00AA5CC3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33" style="position:absolute;left:0;text-align:left;margin-left:219.8pt;margin-top:1.65pt;width:7.15pt;height:7.15pt;z-index:251667456">
                  <w10:wrap anchorx="page"/>
                </v:rect>
              </w:pict>
            </w:r>
            <w:r w:rsidR="00AA5CC3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 محیط و موقعیت مراقبت های بهداشتی</w:t>
            </w:r>
          </w:p>
        </w:tc>
        <w:tc>
          <w:tcPr>
            <w:tcW w:w="710" w:type="dxa"/>
            <w:shd w:val="clear" w:color="auto" w:fill="FFFFFF" w:themeFill="background1"/>
          </w:tcPr>
          <w:p w:rsidR="00AA3C81" w:rsidRPr="00AF48CD" w:rsidRDefault="00AA3C81" w:rsidP="007C1FC3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AA3C81" w:rsidRPr="00AF48CD" w:rsidTr="00AA3C81">
        <w:tc>
          <w:tcPr>
            <w:tcW w:w="4819" w:type="dxa"/>
            <w:shd w:val="clear" w:color="auto" w:fill="FFFFFF" w:themeFill="background1"/>
          </w:tcPr>
          <w:p w:rsidR="00AA3C81" w:rsidRPr="00AF48CD" w:rsidRDefault="00AA5CC3" w:rsidP="00DF6DDD">
            <w:pPr>
              <w:spacing w:before="240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3. </w:t>
            </w:r>
            <w:r w:rsidR="00EE43A2"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جمعیت</w:t>
            </w:r>
          </w:p>
          <w:p w:rsidR="00EE43A2" w:rsidRPr="00AF48CD" w:rsidRDefault="00EE43A2" w:rsidP="00AF1358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جمعی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یماران،</w:t>
            </w:r>
            <w:r w:rsidR="0003561C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جتماع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غیر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ستورالعم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مورد آنه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جرا می شو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  <w:p w:rsidR="004D5009" w:rsidRPr="00AF48CD" w:rsidRDefault="004D5009" w:rsidP="009F5DB6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4678" w:type="dxa"/>
            <w:shd w:val="clear" w:color="auto" w:fill="FFFFFF" w:themeFill="background1"/>
          </w:tcPr>
          <w:p w:rsidR="00EE43A2" w:rsidRPr="00AF48CD" w:rsidRDefault="008B3104" w:rsidP="0003561C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</w:rPr>
              <w:pict>
                <v:rect id="_x0000_s1034" style="position:absolute;left:0;text-align:left;margin-left:219.8pt;margin-top:3.2pt;width:7.15pt;height:7.15pt;z-index:251668480;mso-position-horizontal-relative:text;mso-position-vertical-relative:text">
                  <w10:wrap anchorx="page"/>
                </v:rect>
              </w:pict>
            </w:r>
            <w:r w:rsidR="00EE43A2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جمعیت مورد بررسی، جنس و سن</w:t>
            </w:r>
            <w:r w:rsidR="00EE43A2" w:rsidRPr="00AF48CD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</w:p>
          <w:p w:rsidR="00AA3C81" w:rsidRPr="00AF48CD" w:rsidRDefault="008B3104" w:rsidP="004D5009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35" style="position:absolute;left:0;text-align:left;margin-left:219.8pt;margin-top:1.4pt;width:7.15pt;height:7.15pt;z-index:251669504">
                  <w10:wrap anchorx="page"/>
                </v:rect>
              </w:pict>
            </w:r>
            <w:r w:rsidR="00EE43A2" w:rsidRPr="00AF48CD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EE43A2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="004D5009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 بالینی (درصورت مربوط بودن)</w:t>
            </w:r>
          </w:p>
          <w:p w:rsidR="004D5009" w:rsidRPr="00AF48CD" w:rsidRDefault="008B3104" w:rsidP="004D5009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36" style="position:absolute;left:0;text-align:left;margin-left:219.8pt;margin-top:-.15pt;width:7.15pt;height:7.15pt;z-index:251670528">
                  <w10:wrap anchorx="page"/>
                </v:rect>
              </w:pict>
            </w:r>
            <w:r w:rsidR="004D5009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شدت و مرحله بیماری (درصورت مربوط بودن)</w:t>
            </w:r>
          </w:p>
          <w:p w:rsidR="004D5009" w:rsidRPr="00AF48CD" w:rsidRDefault="008B3104" w:rsidP="00EE43A2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37" style="position:absolute;left:0;text-align:left;margin-left:219.8pt;margin-top:3.1pt;width:7.15pt;height:7.15pt;z-index:251671552">
                  <w10:wrap anchorx="page"/>
                </v:rect>
              </w:pict>
            </w:r>
            <w:r w:rsidR="004D5009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 اختلال همراه (درصورت مربوط بودن)</w:t>
            </w:r>
          </w:p>
          <w:p w:rsidR="004D5009" w:rsidRPr="00AF48CD" w:rsidRDefault="008B3104" w:rsidP="004D500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38" style="position:absolute;left:0;text-align:left;margin-left:219.8pt;margin-top:1.3pt;width:7.15pt;height:7.15pt;z-index:251672576">
                  <w10:wrap anchorx="page"/>
                </v:rect>
              </w:pict>
            </w:r>
            <w:r w:rsidR="004D5009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 جمعیت حذف شده (درصورت مربوط بودن)</w:t>
            </w:r>
          </w:p>
        </w:tc>
        <w:tc>
          <w:tcPr>
            <w:tcW w:w="710" w:type="dxa"/>
            <w:shd w:val="clear" w:color="auto" w:fill="FFFFFF" w:themeFill="background1"/>
          </w:tcPr>
          <w:p w:rsidR="00AA3C81" w:rsidRPr="00AF48CD" w:rsidRDefault="00AA3C81" w:rsidP="007C1FC3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873745" w:rsidRPr="00AF48CD" w:rsidTr="00873745">
        <w:tc>
          <w:tcPr>
            <w:tcW w:w="10207" w:type="dxa"/>
            <w:gridSpan w:val="3"/>
            <w:shd w:val="clear" w:color="auto" w:fill="4F81BD" w:themeFill="accent1"/>
          </w:tcPr>
          <w:p w:rsidR="00873745" w:rsidRPr="00AF48CD" w:rsidRDefault="00873745" w:rsidP="00873745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حوزه 2: مشارکت ذینفعان</w:t>
            </w:r>
          </w:p>
        </w:tc>
      </w:tr>
      <w:tr w:rsidR="00873745" w:rsidRPr="00AF48CD" w:rsidTr="000A5234">
        <w:tc>
          <w:tcPr>
            <w:tcW w:w="4819" w:type="dxa"/>
            <w:shd w:val="clear" w:color="auto" w:fill="FFFFFF" w:themeFill="background1"/>
          </w:tcPr>
          <w:p w:rsidR="00873745" w:rsidRPr="00AF48CD" w:rsidRDefault="001A5421" w:rsidP="00DF6DDD">
            <w:pPr>
              <w:spacing w:before="240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4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. </w:t>
            </w:r>
            <w:r w:rsidR="00873745"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عضویت گروه</w:t>
            </w:r>
          </w:p>
          <w:p w:rsidR="00DF6DDD" w:rsidRPr="00AF48CD" w:rsidRDefault="00873745" w:rsidP="009F5DB6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مام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فراد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فراین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وسع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گی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ودن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ی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مک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س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عض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رو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76709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دایت کننده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، تیم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حقیقات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گی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نتخاب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 بررس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/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تب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ند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دارک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="001D4826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مینطور</w:t>
            </w:r>
            <w:r w:rsidR="001D4826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فراد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ک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یر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نظری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نهای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گی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ودن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نیز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ام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ود</w:t>
            </w:r>
            <w:r w:rsidR="009F5DB6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4678" w:type="dxa"/>
            <w:shd w:val="clear" w:color="auto" w:fill="FFFFFF" w:themeFill="background1"/>
          </w:tcPr>
          <w:p w:rsidR="00873745" w:rsidRPr="00AF48CD" w:rsidRDefault="008B3104" w:rsidP="00873745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39" style="position:absolute;left:0;text-align:left;margin-left:219.8pt;margin-top:3.2pt;width:7.15pt;height:7.15pt;z-index:251674624;mso-position-horizontal-relative:text;mso-position-vertical-relative:text">
                  <w10:wrap anchorx="page"/>
                </v:rect>
              </w:pic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نام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رکت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ننده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</w:p>
          <w:p w:rsidR="00873745" w:rsidRPr="00AF48CD" w:rsidRDefault="008B3104" w:rsidP="00733B7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44" style="position:absolute;left:0;text-align:left;margin-left:219.8pt;margin-top:1.4pt;width:7.15pt;height:7.15pt;z-index:251675648">
                  <w10:wrap anchorx="page"/>
                </v:rect>
              </w:pict>
            </w:r>
            <w:r w:rsidR="001A542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خصص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/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حتوای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شته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جراحی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غز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عصاب،</w:t>
            </w:r>
            <w:r w:rsidR="00311206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متدولوژیست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>)</w:t>
            </w:r>
          </w:p>
          <w:p w:rsidR="00873745" w:rsidRPr="00AF48CD" w:rsidRDefault="008B3104" w:rsidP="00873745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45" style="position:absolute;left:0;text-align:left;margin-left:219.8pt;margin-top:4.35pt;width:7.15pt;height:7.15pt;z-index:251676672">
                  <w10:wrap anchorx="page"/>
                </v:rect>
              </w:pict>
            </w:r>
            <w:r w:rsidR="001A542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وسسه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یمارستان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سنت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پیتر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>)</w:t>
            </w:r>
          </w:p>
          <w:p w:rsidR="00873745" w:rsidRPr="00AF48CD" w:rsidRDefault="008B3104" w:rsidP="00873745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46" style="position:absolute;left:0;text-align:left;margin-left:219.8pt;margin-top:2.55pt;width:7.15pt;height:7.15pt;z-index:251677696">
                  <w10:wrap anchorx="page"/>
                </v:rect>
              </w:pict>
            </w:r>
            <w:r w:rsidR="001A542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وقعیت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جغرافیایی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سیاتل،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اشنگتن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>)</w:t>
            </w:r>
          </w:p>
          <w:p w:rsidR="00873745" w:rsidRPr="00AF48CD" w:rsidRDefault="008B3104" w:rsidP="00873745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47" style="position:absolute;left:0;text-align:left;margin-left:219.8pt;margin-top:1.15pt;width:7.15pt;height:7.15pt;z-index:251678720">
                  <w10:wrap anchorx="page"/>
                </v:rect>
              </w:pict>
            </w:r>
            <w:r w:rsidR="001A5421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نقش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عضو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دستورالعمل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روه</w:t>
            </w:r>
            <w:r w:rsidR="00873745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873745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وسعه</w:t>
            </w:r>
          </w:p>
        </w:tc>
        <w:tc>
          <w:tcPr>
            <w:tcW w:w="710" w:type="dxa"/>
            <w:shd w:val="clear" w:color="auto" w:fill="FFFFFF" w:themeFill="background1"/>
          </w:tcPr>
          <w:p w:rsidR="00873745" w:rsidRPr="00AF48CD" w:rsidRDefault="00873745" w:rsidP="000A5234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1A5421" w:rsidRPr="00AF48CD" w:rsidTr="000A5234">
        <w:tc>
          <w:tcPr>
            <w:tcW w:w="4819" w:type="dxa"/>
            <w:shd w:val="clear" w:color="auto" w:fill="FFFFFF" w:themeFill="background1"/>
          </w:tcPr>
          <w:p w:rsidR="001A5421" w:rsidRPr="00AF48CD" w:rsidRDefault="001A5421" w:rsidP="00DF6DDD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5. </w:t>
            </w:r>
            <w:r w:rsidRPr="00AF48CD">
              <w:rPr>
                <w:rStyle w:val="tlid-translation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جمعیت هدف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AF48CD">
              <w:rPr>
                <w:rStyle w:val="tlid-translation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ترجیحات و دیدگاه ها</w:t>
            </w:r>
          </w:p>
          <w:p w:rsidR="00B22C2B" w:rsidRPr="00AF48CD" w:rsidRDefault="001A5421" w:rsidP="009F5DB6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چگونگ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طرح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د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یدگا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رجیحا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جمعی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دف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همینطو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نتیج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عواقب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س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آمد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="009F5DB6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4678" w:type="dxa"/>
            <w:shd w:val="clear" w:color="auto" w:fill="FFFFFF" w:themeFill="background1"/>
          </w:tcPr>
          <w:p w:rsidR="001A5421" w:rsidRPr="00AF48CD" w:rsidRDefault="008B3104" w:rsidP="00B22C2B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48" style="position:absolute;left:0;text-align:left;margin-left:219.8pt;margin-top:3.75pt;width:7.15pt;height:7.15pt;z-index:251679744;mso-position-horizontal-relative:text;mso-position-vertical-relative:text">
                  <w10:wrap anchorx="page"/>
                </v:rect>
              </w:pict>
            </w:r>
            <w:r w:rsidR="001A5421" w:rsidRPr="00AF48CD">
              <w:rPr>
                <w:rFonts w:asciiTheme="majorBidi" w:hAnsiTheme="majorBidi" w:cs="B Nazanin"/>
                <w:noProof/>
                <w:sz w:val="24"/>
                <w:szCs w:val="24"/>
              </w:rPr>
              <w:t xml:space="preserve">  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یانیه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وع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ستراتژی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ورد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ستفاده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ی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ضبط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یدگاه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رجیحات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یماران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/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ردم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شارکت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دستورالعمل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گروه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سعه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پیشینه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حقیق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رزش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رجیحات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</w:p>
          <w:p w:rsidR="008F7F71" w:rsidRPr="00AF48CD" w:rsidRDefault="008F7F71" w:rsidP="00B22C2B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B22C2B" w:rsidRPr="00AF48CD" w:rsidRDefault="008B3104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49" style="position:absolute;left:0;text-align:left;margin-left:219.8pt;margin-top:1.4pt;width:7.15pt;height:7.15pt;z-index:251680768">
                  <w10:wrap anchorx="page"/>
                </v:rect>
              </w:pic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</w:rPr>
              <w:t xml:space="preserve">  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وش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یی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ه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رجیحات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یدگاه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جستجو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دند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لا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دارک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ی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ز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پیشینه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حقیق،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ظرسنجی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،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گروه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ی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انونی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</w:p>
          <w:p w:rsidR="008F7F71" w:rsidRPr="00AF48CD" w:rsidRDefault="008F7F71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B22C2B" w:rsidRPr="00AF48CD" w:rsidRDefault="008B3104" w:rsidP="006E5174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50" style="position:absolute;left:0;text-align:left;margin-left:219.8pt;margin-top:1.15pt;width:7.15pt;height:7.15pt;z-index:251681792">
                  <w10:wrap anchorx="page"/>
                </v:rect>
              </w:pic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</w:rPr>
              <w:t xml:space="preserve">  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تایج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/</w:t>
            </w:r>
            <w:r w:rsidR="00152902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طلاعات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جمع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آوری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ده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ز</w:t>
            </w:r>
            <w:r w:rsidR="00B373FA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طلاعات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یماران</w: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/</w:t>
            </w:r>
            <w:r w:rsidR="00B373FA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B22C2B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ردم</w:t>
            </w:r>
          </w:p>
          <w:p w:rsidR="008F7F71" w:rsidRPr="00AF48CD" w:rsidRDefault="008F7F71" w:rsidP="00B22C2B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DF6DDD" w:rsidRPr="00AF48CD" w:rsidRDefault="008B3104" w:rsidP="009F5DB6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51" style="position:absolute;left:0;text-align:left;margin-left:219.8pt;margin-top:1.3pt;width:7.15pt;height:7.15pt;z-index:251682816">
                  <w10:wrap anchorx="page"/>
                </v:rect>
              </w:pict>
            </w:r>
            <w:r w:rsidR="00B22C2B" w:rsidRPr="00AF48CD">
              <w:rPr>
                <w:rFonts w:asciiTheme="majorBidi" w:hAnsiTheme="majorBidi" w:cs="B Nazanin"/>
                <w:noProof/>
                <w:sz w:val="24"/>
                <w:szCs w:val="24"/>
              </w:rPr>
              <w:t xml:space="preserve"> 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چگونه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طلاعات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جمع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آوری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ده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ی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طلاع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سانی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4C2329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ورد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ستورالعمل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فرایند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سعه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/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یا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کل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گیری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ورد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ستفاده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قرار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گرفته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ست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.</w:t>
            </w:r>
          </w:p>
        </w:tc>
        <w:tc>
          <w:tcPr>
            <w:tcW w:w="710" w:type="dxa"/>
            <w:shd w:val="clear" w:color="auto" w:fill="FFFFFF" w:themeFill="background1"/>
          </w:tcPr>
          <w:p w:rsidR="001A5421" w:rsidRPr="00AF48CD" w:rsidRDefault="001A5421" w:rsidP="000A5234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DF6DDD" w:rsidRPr="00AF48CD" w:rsidTr="000A5234">
        <w:tc>
          <w:tcPr>
            <w:tcW w:w="4819" w:type="dxa"/>
            <w:shd w:val="clear" w:color="auto" w:fill="FFFFFF" w:themeFill="background1"/>
          </w:tcPr>
          <w:p w:rsidR="00DF6DDD" w:rsidRPr="00AF48CD" w:rsidRDefault="00DF6DDD" w:rsidP="00DF6DDD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lastRenderedPageBreak/>
              <w:t xml:space="preserve">6. کاربران هدف </w:t>
            </w:r>
          </w:p>
          <w:p w:rsidR="00DF6DDD" w:rsidRPr="00AF48CD" w:rsidRDefault="00DF6DDD" w:rsidP="009F5DB6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اربرا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دف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نظ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ستورالعم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4678" w:type="dxa"/>
            <w:shd w:val="clear" w:color="auto" w:fill="FFFFFF" w:themeFill="background1"/>
          </w:tcPr>
          <w:p w:rsidR="00DF6DDD" w:rsidRPr="00AF48CD" w:rsidRDefault="008B3104" w:rsidP="00B22C2B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52" style="position:absolute;left:0;text-align:left;margin-left:216.25pt;margin-top:5.1pt;width:7.15pt;height:7.15pt;z-index:251683840;mso-position-horizontal-relative:text;mso-position-vertical-relative:text">
                  <w10:wrap anchorx="page"/>
                </v:rect>
              </w:pic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</w:rPr>
              <w:t xml:space="preserve">   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خاطبان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ورد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ظر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ستورالعمل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تخصصان،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پزشکان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خانواده،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یماران،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دیران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یا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هبران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هادی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یا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الینی</w: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</w:p>
          <w:p w:rsidR="008F7F71" w:rsidRPr="00AF48CD" w:rsidRDefault="008F7F71" w:rsidP="00B22C2B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A255B1" w:rsidRPr="00AF48CD" w:rsidRDefault="008B3104" w:rsidP="009F5DB6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53" style="position:absolute;left:0;text-align:left;margin-left:216.25pt;margin-top:3.1pt;width:7.15pt;height:7.15pt;z-index:251684864">
                  <w10:wrap anchorx="page"/>
                </v:rect>
              </w:pict>
            </w:r>
            <w:r w:rsidR="00DF6DDD" w:rsidRPr="00AF48CD">
              <w:rPr>
                <w:rFonts w:asciiTheme="majorBidi" w:hAnsiTheme="majorBidi" w:cs="B Nazanin"/>
                <w:noProof/>
                <w:sz w:val="24"/>
                <w:szCs w:val="24"/>
              </w:rPr>
              <w:t xml:space="preserve"> </w:t>
            </w:r>
            <w:r w:rsidR="00DF6DD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چگونه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ستورالعمل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سط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خاطبان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ورد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ظر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دف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  (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،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ی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طلاع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ادن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صمیمات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الینی،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سیاست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ستانداردهای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راقبت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)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ورد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ستفاده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قرار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ی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گیرند</w: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.</w:t>
            </w:r>
          </w:p>
        </w:tc>
        <w:tc>
          <w:tcPr>
            <w:tcW w:w="710" w:type="dxa"/>
            <w:shd w:val="clear" w:color="auto" w:fill="FFFFFF" w:themeFill="background1"/>
          </w:tcPr>
          <w:p w:rsidR="00DF6DDD" w:rsidRPr="00AF48CD" w:rsidRDefault="00DF6DDD" w:rsidP="000A5234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A255B1" w:rsidRPr="00AF48CD" w:rsidTr="00A255B1">
        <w:tc>
          <w:tcPr>
            <w:tcW w:w="10207" w:type="dxa"/>
            <w:gridSpan w:val="3"/>
            <w:shd w:val="clear" w:color="auto" w:fill="4F81BD" w:themeFill="accent1"/>
          </w:tcPr>
          <w:p w:rsidR="00A255B1" w:rsidRPr="00AF48CD" w:rsidRDefault="00A255B1" w:rsidP="00A255B1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حوزه 3: دقت زیاد و سخت گیری در توسعه</w:t>
            </w:r>
          </w:p>
        </w:tc>
      </w:tr>
      <w:tr w:rsidR="00A255B1" w:rsidRPr="00AF48CD" w:rsidTr="000A5234">
        <w:tc>
          <w:tcPr>
            <w:tcW w:w="4819" w:type="dxa"/>
            <w:shd w:val="clear" w:color="auto" w:fill="FFFFFF" w:themeFill="background1"/>
          </w:tcPr>
          <w:p w:rsidR="00A255B1" w:rsidRPr="00AF48CD" w:rsidRDefault="00A255B1" w:rsidP="0087286D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7. روش های جستجو</w:t>
            </w:r>
          </w:p>
          <w:p w:rsidR="00A255B1" w:rsidRPr="00AF48CD" w:rsidRDefault="00A255B1" w:rsidP="009F5DB6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جزئیا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ستراتژ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جستجو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دارک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4678" w:type="dxa"/>
            <w:shd w:val="clear" w:color="auto" w:fill="FFFFFF" w:themeFill="background1"/>
          </w:tcPr>
          <w:p w:rsidR="00A255B1" w:rsidRPr="00AF48CD" w:rsidRDefault="008B3104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55" style="position:absolute;left:0;text-align:left;margin-left:216.25pt;margin-top:1.35pt;width:7.15pt;height:7.15pt;z-index:251686912;mso-position-horizontal-relative:text;mso-position-vertical-relative:text">
                  <w10:wrap anchorx="page"/>
                </v:rect>
              </w:pic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</w:rPr>
              <w:t xml:space="preserve">   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ام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پایگاه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اده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لکترونیکی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)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یا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مدارک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نبع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)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ه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آن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جستجو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نجام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ده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ست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</w:rPr>
              <w:t xml:space="preserve">MEDLINE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،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</w:rPr>
              <w:t>EMBASE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،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</w:rPr>
              <w:t>PsychINFO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،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</w:rPr>
              <w:t>CINAHL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)</w:t>
            </w:r>
          </w:p>
          <w:p w:rsidR="008F7F71" w:rsidRPr="00AF48CD" w:rsidRDefault="008F7F71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A255B1" w:rsidRPr="00AF48CD" w:rsidRDefault="008B3104" w:rsidP="0087286D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56" style="position:absolute;left:0;text-align:left;margin-left:216.25pt;margin-top:3.1pt;width:7.15pt;height:7.15pt;z-index:251687936">
                  <w10:wrap anchorx="page"/>
                </v:rect>
              </w:pict>
            </w:r>
            <w:r w:rsidR="00A255B1" w:rsidRPr="00AF48CD">
              <w:rPr>
                <w:rFonts w:asciiTheme="majorBidi" w:hAnsiTheme="majorBidi" w:cs="B Nazanin"/>
                <w:noProof/>
                <w:sz w:val="24"/>
                <w:szCs w:val="24"/>
              </w:rPr>
              <w:t xml:space="preserve"> </w:t>
            </w:r>
            <w:r w:rsidR="00A255B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</w:t>
            </w:r>
            <w:r w:rsidR="0087286D" w:rsidRPr="00AF48CD">
              <w:rPr>
                <w:rStyle w:val="tlid-translation"/>
                <w:rFonts w:cs="B Nazanin"/>
                <w:sz w:val="24"/>
                <w:szCs w:val="24"/>
                <w:rtl/>
              </w:rPr>
              <w:t>دوره های زمانی مورد جستجو (به عنوان مثال،</w:t>
            </w:r>
            <w:r w:rsidR="006E5174" w:rsidRPr="00AF48CD">
              <w:rPr>
                <w:rStyle w:val="tlid-translation"/>
                <w:rFonts w:cs="B Nazanin" w:hint="cs"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Style w:val="tlid-translation"/>
                <w:rFonts w:cs="B Nazanin"/>
                <w:sz w:val="24"/>
                <w:szCs w:val="24"/>
                <w:rtl/>
              </w:rPr>
              <w:t>1ژانویه  2004 به</w:t>
            </w:r>
            <w:r w:rsidR="0087286D" w:rsidRPr="00AF48CD">
              <w:rPr>
                <w:rStyle w:val="tlid-translation"/>
                <w:rFonts w:cs="B Nazanin" w:hint="cs"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Style w:val="tlid-translation"/>
                <w:rFonts w:cs="B Nazanin"/>
                <w:sz w:val="24"/>
                <w:szCs w:val="24"/>
                <w:rtl/>
              </w:rPr>
              <w:t>31</w:t>
            </w:r>
            <w:r w:rsidR="0087286D" w:rsidRPr="00AF48CD">
              <w:rPr>
                <w:rFonts w:cs="B Nazanin"/>
                <w:sz w:val="24"/>
                <w:szCs w:val="24"/>
              </w:rPr>
              <w:t xml:space="preserve"> </w:t>
            </w:r>
            <w:r w:rsidR="0087286D" w:rsidRPr="00AF48CD">
              <w:rPr>
                <w:rStyle w:val="tlid-translation"/>
                <w:rFonts w:cs="B Nazanin"/>
                <w:sz w:val="24"/>
                <w:szCs w:val="24"/>
                <w:rtl/>
              </w:rPr>
              <w:t>مارس 2008</w:t>
            </w:r>
            <w:r w:rsidR="0087286D" w:rsidRPr="00AF48CD">
              <w:rPr>
                <w:rStyle w:val="tlid-translation"/>
                <w:rFonts w:cs="B Nazanin" w:hint="cs"/>
                <w:sz w:val="24"/>
                <w:szCs w:val="24"/>
                <w:rtl/>
              </w:rPr>
              <w:t>)</w:t>
            </w:r>
          </w:p>
          <w:p w:rsidR="008F7F71" w:rsidRPr="00AF48CD" w:rsidRDefault="008F7F71" w:rsidP="0087286D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87286D" w:rsidRPr="00AF48CD" w:rsidRDefault="008B3104" w:rsidP="004C2329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57" style="position:absolute;left:0;text-align:left;margin-left:216.25pt;margin-top:1.5pt;width:7.15pt;height:7.15pt;z-index:251688960">
                  <w10:wrap anchorx="page"/>
                </v:rect>
              </w:pic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</w:rPr>
              <w:t xml:space="preserve">  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صطلاحات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جستجو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ده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ورد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ستفاده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لا</w:t>
            </w:r>
            <w:r w:rsidR="004C2329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لمات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تن،</w:t>
            </w:r>
            <w:r w:rsidR="004C2329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صطلاحات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مایه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سازی،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سرفصل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</w:p>
          <w:p w:rsidR="008F7F71" w:rsidRPr="00AF48CD" w:rsidRDefault="008F7F71" w:rsidP="0087286D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A255B1" w:rsidRPr="00AF48CD" w:rsidRDefault="008B3104" w:rsidP="005C717F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58" style="position:absolute;left:0;text-align:left;margin-left:216.25pt;margin-top:2pt;width:7.15pt;height:7.15pt;z-index:251689984">
                  <w10:wrap anchorx="page"/>
                </v:rect>
              </w:pic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استراتژی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امل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جستجو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امل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،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حتمال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قرارگیری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ضمیمه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</w:p>
        </w:tc>
        <w:tc>
          <w:tcPr>
            <w:tcW w:w="710" w:type="dxa"/>
            <w:shd w:val="clear" w:color="auto" w:fill="FFFFFF" w:themeFill="background1"/>
          </w:tcPr>
          <w:p w:rsidR="00A255B1" w:rsidRPr="00AF48CD" w:rsidRDefault="00A255B1" w:rsidP="000A5234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87286D" w:rsidRPr="00AF48CD" w:rsidTr="000A5234">
        <w:tc>
          <w:tcPr>
            <w:tcW w:w="4819" w:type="dxa"/>
            <w:shd w:val="clear" w:color="auto" w:fill="FFFFFF" w:themeFill="background1"/>
          </w:tcPr>
          <w:p w:rsidR="0087286D" w:rsidRPr="00AF48CD" w:rsidRDefault="0087286D" w:rsidP="00AE0F37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8. 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معیار انتخاب </w:t>
            </w:r>
            <w:r w:rsidR="00AE0F37"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دارک</w:t>
            </w:r>
          </w:p>
          <w:p w:rsidR="0087286D" w:rsidRPr="00AF48CD" w:rsidRDefault="0087286D" w:rsidP="0087286D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عیاره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نتخاب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ثا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ام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حذف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د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دارک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نید</w:t>
            </w:r>
            <w:r w:rsidR="006E5174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صور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لزوم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نطق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ی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ا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ذک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ن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4678" w:type="dxa"/>
            <w:shd w:val="clear" w:color="auto" w:fill="FFFFFF" w:themeFill="background1"/>
          </w:tcPr>
          <w:p w:rsidR="0087286D" w:rsidRPr="00AF48CD" w:rsidRDefault="008B3104" w:rsidP="00F84BE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59" style="position:absolute;left:0;text-align:left;margin-left:216.25pt;margin-top:4pt;width:7.15pt;height:7.15pt;z-index:251691008;mso-position-horizontal-relative:text;mso-position-vertical-relative:text">
                  <w10:wrap anchorx="page"/>
                </v:rect>
              </w:pic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</w:rPr>
              <w:t xml:space="preserve">  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شخصات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جمعیت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دف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یمار،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F84BE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اجتماع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،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87286D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غیره</w:t>
            </w:r>
            <w:r w:rsidR="0087286D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</w:p>
          <w:p w:rsidR="00F84BE7" w:rsidRPr="00AF48CD" w:rsidRDefault="008B3104" w:rsidP="00F84BE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61" style="position:absolute;left:0;text-align:left;margin-left:216.25pt;margin-top:2.2pt;width:7.15pt;height:7.15pt;z-index:251692032">
                  <w10:wrap anchorx="page"/>
                </v:rect>
              </w:pict>
            </w:r>
            <w:r w:rsidR="00F84BE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طراح</w:t>
            </w:r>
            <w:r w:rsidR="00F84BE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F84BE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طالعه</w:t>
            </w:r>
          </w:p>
          <w:p w:rsidR="00F84BE7" w:rsidRPr="00AF48CD" w:rsidRDefault="008B3104" w:rsidP="00F84BE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62" style="position:absolute;left:0;text-align:left;margin-left:216.25pt;margin-top:.75pt;width:7.15pt;height:7.15pt;z-index:251693056">
                  <w10:wrap anchorx="page"/>
                </v:rect>
              </w:pict>
            </w:r>
            <w:r w:rsidR="00F84BE7" w:rsidRPr="00AF48CD">
              <w:rPr>
                <w:rFonts w:asciiTheme="majorBidi" w:hAnsiTheme="majorBidi" w:cs="B Nazanin"/>
                <w:noProof/>
                <w:sz w:val="24"/>
                <w:szCs w:val="24"/>
              </w:rPr>
              <w:t xml:space="preserve"> </w:t>
            </w:r>
            <w:r w:rsidR="00F84BE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مقایسه (درصورت مربوط بودن)</w:t>
            </w:r>
          </w:p>
          <w:p w:rsidR="00F84BE7" w:rsidRPr="00AF48CD" w:rsidRDefault="008B3104" w:rsidP="00F84BE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63" style="position:absolute;left:0;text-align:left;margin-left:216.25pt;margin-top:1.95pt;width:7.15pt;height:7.15pt;z-index:251694080">
                  <w10:wrap anchorx="page"/>
                </v:rect>
              </w:pict>
            </w:r>
            <w:r w:rsidR="00F84BE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عواقب</w:t>
            </w:r>
          </w:p>
          <w:p w:rsidR="00F84BE7" w:rsidRPr="00AF48CD" w:rsidRDefault="008B3104" w:rsidP="00F84BE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64" style="position:absolute;left:0;text-align:left;margin-left:216.25pt;margin-top:1.65pt;width:7.15pt;height:7.15pt;z-index:251695104">
                  <w10:wrap anchorx="page"/>
                </v:rect>
              </w:pict>
            </w:r>
            <w:r w:rsidR="00F84BE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زبان (درصورت مربوط بودن)</w:t>
            </w:r>
          </w:p>
          <w:p w:rsidR="00F84BE7" w:rsidRPr="00AF48CD" w:rsidRDefault="008B3104" w:rsidP="005C717F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65" style="position:absolute;left:0;text-align:left;margin-left:216.25pt;margin-top:3.25pt;width:7.15pt;height:7.15pt;z-index:251696128">
                  <w10:wrap anchorx="page"/>
                </v:rect>
              </w:pict>
            </w:r>
            <w:r w:rsidR="00F84BE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زمینه (درصورت مربوط بودن)</w:t>
            </w:r>
          </w:p>
        </w:tc>
        <w:tc>
          <w:tcPr>
            <w:tcW w:w="710" w:type="dxa"/>
            <w:shd w:val="clear" w:color="auto" w:fill="FFFFFF" w:themeFill="background1"/>
          </w:tcPr>
          <w:p w:rsidR="0087286D" w:rsidRPr="00AF48CD" w:rsidRDefault="0087286D" w:rsidP="000A5234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F84BE7" w:rsidRPr="00AF48CD" w:rsidTr="000A5234">
        <w:tc>
          <w:tcPr>
            <w:tcW w:w="4819" w:type="dxa"/>
            <w:shd w:val="clear" w:color="auto" w:fill="FFFFFF" w:themeFill="background1"/>
          </w:tcPr>
          <w:p w:rsidR="00F84BE7" w:rsidRPr="00AF48CD" w:rsidRDefault="00F84BE7" w:rsidP="0087286D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9. نکات قوت و محدودیت شواهد و مدارک</w:t>
            </w:r>
          </w:p>
          <w:p w:rsidR="00F84BE7" w:rsidRPr="00AF48CD" w:rsidRDefault="001277B5" w:rsidP="00AE0F37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نقاط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قو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ضعف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دارک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چشم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نداز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فرد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مجموع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دارک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جمع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مام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نظ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گیر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بزارهای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جو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ارن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ی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فهوم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سهی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نن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4678" w:type="dxa"/>
            <w:shd w:val="clear" w:color="auto" w:fill="FFFFFF" w:themeFill="background1"/>
          </w:tcPr>
          <w:p w:rsidR="00F84BE7" w:rsidRPr="00AF48CD" w:rsidRDefault="008B3104" w:rsidP="00F84BE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66" style="position:absolute;left:0;text-align:left;margin-left:216.25pt;margin-top:3.7pt;width:7.15pt;height:7.15pt;z-index:251697152;mso-position-horizontal-relative:text;mso-position-vertical-relative:text">
                  <w10:wrap anchorx="page"/>
                </v:rect>
              </w:pic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طرح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ی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طالعه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دارک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وجود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ست.</w:t>
            </w:r>
          </w:p>
          <w:p w:rsidR="008F7F71" w:rsidRPr="00AF48CD" w:rsidRDefault="008F7F71" w:rsidP="00F84BE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1277B5" w:rsidRPr="00AF48CD" w:rsidRDefault="008B3104" w:rsidP="00F84BE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b/>
                <w:bCs/>
                <w:noProof/>
                <w:sz w:val="24"/>
                <w:szCs w:val="24"/>
                <w:rtl/>
              </w:rPr>
              <w:pict>
                <v:rect id="_x0000_s1067" style="position:absolute;left:0;text-align:left;margin-left:216.25pt;margin-top:3pt;width:7.15pt;height:7.15pt;z-index:251698176">
                  <w10:wrap anchorx="page"/>
                </v:rect>
              </w:pic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محدودیت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ی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وش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طالعه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مونه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داری،کورسازی،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  </w:t>
            </w:r>
          </w:p>
          <w:p w:rsidR="001277B5" w:rsidRPr="00AF48CD" w:rsidRDefault="001277B5" w:rsidP="00F84BE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پنهان</w:t>
            </w:r>
            <w:r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ردن</w:t>
            </w:r>
            <w:r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خصیص،</w:t>
            </w:r>
            <w:r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حلیل</w:t>
            </w:r>
            <w:r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واد</w:t>
            </w:r>
            <w:r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وش</w:t>
            </w:r>
            <w:r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  <w:r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.</w:t>
            </w:r>
          </w:p>
          <w:p w:rsidR="008F7F71" w:rsidRPr="00AF48CD" w:rsidRDefault="008F7F71" w:rsidP="00F84BE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1277B5" w:rsidRPr="00AF48CD" w:rsidRDefault="008B3104" w:rsidP="00F84BE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b/>
                <w:bCs/>
                <w:noProof/>
                <w:sz w:val="24"/>
                <w:szCs w:val="24"/>
                <w:rtl/>
              </w:rPr>
              <w:pict>
                <v:rect id="_x0000_s1068" style="position:absolute;left:0;text-align:left;margin-left:216.25pt;margin-top:2.05pt;width:7.15pt;height:7.15pt;z-index:251699200">
                  <w10:wrap anchorx="page"/>
                </v:rect>
              </w:pic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تناسب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/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رتباط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ولیه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ثانویه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واقب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ظر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گرفته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ده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ست.</w:t>
            </w:r>
          </w:p>
          <w:p w:rsidR="001277B5" w:rsidRPr="00AF48CD" w:rsidRDefault="008B3104" w:rsidP="00F84BE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b/>
                <w:bCs/>
                <w:noProof/>
                <w:sz w:val="24"/>
                <w:szCs w:val="24"/>
                <w:rtl/>
              </w:rPr>
              <w:pict>
                <v:rect id="_x0000_s1069" style="position:absolute;left:0;text-align:left;margin-left:216.25pt;margin-top:2.2pt;width:7.15pt;height:7.15pt;z-index:251700224">
                  <w10:wrap anchorx="page"/>
                </v:rect>
              </w:pic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</w:t>
            </w:r>
            <w:r w:rsidR="00204AB9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نطباق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تایج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طول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طالعات</w:t>
            </w:r>
          </w:p>
          <w:p w:rsidR="001277B5" w:rsidRPr="00AF48CD" w:rsidRDefault="008B3104" w:rsidP="00F84BE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70" style="position:absolute;left:0;text-align:left;margin-left:216.25pt;margin-top:1.5pt;width:7.15pt;height:7.15pt;z-index:251701248">
                  <w10:wrap anchorx="page"/>
                </v:rect>
              </w:pic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</w:t>
            </w:r>
            <w:r w:rsidR="00204AB9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سیر</w:t>
            </w:r>
            <w:r w:rsidR="002D63F5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تایج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سراسر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طالعات</w:t>
            </w:r>
          </w:p>
          <w:p w:rsidR="001277B5" w:rsidRPr="00AF48CD" w:rsidRDefault="008B3104" w:rsidP="00F84BE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71" style="position:absolute;left:0;text-align:left;margin-left:216.25pt;margin-top:-.3pt;width:7.15pt;height:7.15pt;z-index:251702272">
                  <w10:wrap anchorx="page"/>
                </v:rect>
              </w:pic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204AB9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بزرگی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سود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بر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آسیب</w:t>
            </w:r>
          </w:p>
          <w:p w:rsidR="001277B5" w:rsidRPr="00AF48CD" w:rsidRDefault="008B3104" w:rsidP="00F84BE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</w:rPr>
              <w:pict>
                <v:rect id="_x0000_s1072" style="position:absolute;left:0;text-align:left;margin-left:216.25pt;margin-top:.9pt;width:7.15pt;height:7.15pt;z-index:251703296">
                  <w10:wrap anchorx="page"/>
                </v:rect>
              </w:pic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204AB9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کاربرد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زمینه</w:t>
            </w:r>
            <w:r w:rsidR="001277B5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1277B5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مل</w:t>
            </w:r>
          </w:p>
        </w:tc>
        <w:tc>
          <w:tcPr>
            <w:tcW w:w="710" w:type="dxa"/>
            <w:shd w:val="clear" w:color="auto" w:fill="FFFFFF" w:themeFill="background1"/>
          </w:tcPr>
          <w:p w:rsidR="00F84BE7" w:rsidRPr="00AF48CD" w:rsidRDefault="00F84BE7" w:rsidP="000A5234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04AB9" w:rsidRPr="00AF48CD" w:rsidTr="00204AB9">
        <w:trPr>
          <w:trHeight w:val="487"/>
        </w:trPr>
        <w:tc>
          <w:tcPr>
            <w:tcW w:w="4819" w:type="dxa"/>
            <w:shd w:val="clear" w:color="auto" w:fill="FFFFFF" w:themeFill="background1"/>
          </w:tcPr>
          <w:p w:rsidR="00204AB9" w:rsidRPr="00AF48CD" w:rsidRDefault="00204AB9" w:rsidP="0087286D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10. </w:t>
            </w:r>
            <w:r w:rsidRPr="00AF48CD">
              <w:rPr>
                <w:rStyle w:val="tlid-translation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شکل گیری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AF48CD">
              <w:rPr>
                <w:rStyle w:val="tlid-translation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توصیه ها</w:t>
            </w:r>
          </w:p>
          <w:p w:rsidR="00204AB9" w:rsidRPr="00AF48CD" w:rsidRDefault="00204AB9" w:rsidP="00204AB9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ک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یر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وصی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چگونگ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نهای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رد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صمیما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رکدام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خش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ختلاف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فع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آنه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ن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4678" w:type="dxa"/>
            <w:shd w:val="clear" w:color="auto" w:fill="FFFFFF" w:themeFill="background1"/>
          </w:tcPr>
          <w:p w:rsidR="00204AB9" w:rsidRPr="00AF48CD" w:rsidRDefault="008B3104" w:rsidP="003B1353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73" style="position:absolute;left:0;text-align:left;margin-left:216.25pt;margin-top:5.75pt;width:7.15pt;height:7.15pt;z-index:251704320;mso-position-horizontal-relative:text;mso-position-vertical-relative:text">
                  <w10:wrap anchorx="page"/>
                </v:rect>
              </w:pic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 فرآیند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سع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راحل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ستفاد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د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وش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صلاح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د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لفی،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فرایند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ای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ادن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ظر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گرفت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ند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  <w:r w:rsidR="00E84AEE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.</w:t>
            </w:r>
          </w:p>
          <w:p w:rsidR="008F7F71" w:rsidRPr="00AF48CD" w:rsidRDefault="008F7F71" w:rsidP="003B1353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3B1353" w:rsidRPr="00AF48CD" w:rsidRDefault="008B3104" w:rsidP="00E84AEE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74" style="position:absolute;left:0;text-align:left;margin-left:216.25pt;margin-top:1.45pt;width:7.15pt;height:7.15pt;z-index:251705344">
                  <w10:wrap anchorx="page"/>
                </v:rect>
              </w:pic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نتیج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فرآیند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سع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،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یزانی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ا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ستفاد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ز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وش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صلاح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د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لفی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افق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سیدند،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تیجه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فرآیند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أی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گیری</w:t>
            </w:r>
            <w:r w:rsidR="003B1353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  <w:r w:rsidR="00E84AEE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.</w:t>
            </w:r>
          </w:p>
          <w:p w:rsidR="008F7F71" w:rsidRPr="00AF48CD" w:rsidRDefault="008F7F71" w:rsidP="003B1353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2D7D13" w:rsidRPr="00AF48CD" w:rsidRDefault="008B3104" w:rsidP="009F5DB6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75" style="position:absolute;left:0;text-align:left;margin-left:216.25pt;margin-top:3.55pt;width:7.15pt;height:7.15pt;z-index:251706368">
                  <w10:wrap anchorx="page"/>
                </v:rect>
              </w:pict>
            </w:r>
            <w:r w:rsidR="003B1353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حوه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ثرگذاری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فرآیند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توصیه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،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ثرنتایج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وش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لفی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</w:t>
            </w:r>
            <w:r w:rsidR="00995E36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هایی، هماهنگی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ا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ای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9C51F1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هایی</w:t>
            </w:r>
            <w:r w:rsidR="009C51F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</w:p>
        </w:tc>
        <w:tc>
          <w:tcPr>
            <w:tcW w:w="710" w:type="dxa"/>
            <w:shd w:val="clear" w:color="auto" w:fill="FFFFFF" w:themeFill="background1"/>
          </w:tcPr>
          <w:p w:rsidR="00204AB9" w:rsidRPr="00AF48CD" w:rsidRDefault="00204AB9" w:rsidP="000A5234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657094" w:rsidRPr="00AF48CD" w:rsidTr="00204AB9">
        <w:trPr>
          <w:trHeight w:val="487"/>
        </w:trPr>
        <w:tc>
          <w:tcPr>
            <w:tcW w:w="4819" w:type="dxa"/>
            <w:shd w:val="clear" w:color="auto" w:fill="FFFFFF" w:themeFill="background1"/>
          </w:tcPr>
          <w:p w:rsidR="00657094" w:rsidRPr="00AF48CD" w:rsidRDefault="00657094" w:rsidP="0087286D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1. بررسی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زایا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و</w:t>
            </w:r>
            <w:r w:rsidR="00995E3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ضرات</w:t>
            </w:r>
          </w:p>
          <w:p w:rsidR="00657094" w:rsidRPr="00AF48CD" w:rsidRDefault="00657094" w:rsidP="009F5DB6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زای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سلامت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عوارض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جانبی</w:t>
            </w:r>
            <w:r w:rsidR="00E84AEE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خطرات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زما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ک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یر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وصی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وج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ند.</w:t>
            </w:r>
          </w:p>
        </w:tc>
        <w:tc>
          <w:tcPr>
            <w:tcW w:w="4678" w:type="dxa"/>
            <w:shd w:val="clear" w:color="auto" w:fill="FFFFFF" w:themeFill="background1"/>
          </w:tcPr>
          <w:p w:rsidR="00657094" w:rsidRPr="00AF48CD" w:rsidRDefault="008B3104" w:rsidP="00657094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76" style="position:absolute;left:0;text-align:left;margin-left:216.25pt;margin-top:4.4pt;width:7.15pt;height:7.15pt;z-index:251707392;mso-position-horizontal-relative:text;mso-position-vertical-relative:text">
                  <w10:wrap anchorx="page"/>
                </v:rect>
              </w:pict>
            </w:r>
            <w:r w:rsidR="0065709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حمایت</w:t>
            </w:r>
            <w:r w:rsidR="0065709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65709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اده</w:t>
            </w:r>
            <w:r w:rsidR="0065709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65709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65709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65709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65709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65709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گزارش</w:t>
            </w:r>
            <w:r w:rsidR="0065709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65709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مزایا </w:t>
            </w:r>
          </w:p>
          <w:p w:rsidR="002D7D13" w:rsidRPr="00AF48CD" w:rsidRDefault="002D7D13" w:rsidP="00657094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657094" w:rsidRPr="00AF48CD" w:rsidRDefault="008B3104" w:rsidP="00657094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77" style="position:absolute;left:0;text-align:left;margin-left:216.25pt;margin-top:3.45pt;width:7.15pt;height:7.15pt;z-index:251708416">
                  <w10:wrap anchorx="page"/>
                </v:rect>
              </w:pict>
            </w:r>
            <w:r w:rsidR="00657094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  حمایت</w:t>
            </w:r>
            <w:r w:rsidR="00657094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57094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="00657094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57094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="00657094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57094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="00657094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57094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="00657094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57094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آسیب</w:t>
            </w:r>
            <w:r w:rsidR="00657094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57094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="00657094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/ </w:t>
            </w:r>
            <w:r w:rsidR="00657094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عوارض</w:t>
            </w:r>
            <w:r w:rsidR="00657094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57094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جانبی</w:t>
            </w:r>
            <w:r w:rsidR="00657094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/ </w:t>
            </w:r>
            <w:r w:rsidR="00657094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خطرات</w:t>
            </w:r>
          </w:p>
          <w:p w:rsidR="008F7F71" w:rsidRPr="00AF48CD" w:rsidRDefault="008F7F71" w:rsidP="00657094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  <w:p w:rsidR="00657094" w:rsidRPr="00AF48CD" w:rsidRDefault="008B3104" w:rsidP="005C717F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78" style="position:absolute;left:0;text-align:left;margin-left:216.25pt;margin-top:4.65pt;width:7.15pt;height:7.15pt;z-index:251709440">
                  <w10:wrap anchorx="page"/>
                </v:rect>
              </w:pict>
            </w:r>
            <w:r w:rsidR="00657094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 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عادل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/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سبک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سنگین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ردن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ین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زایا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آسیب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/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عوارض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جانبی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/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خطرات</w:t>
            </w:r>
          </w:p>
          <w:p w:rsidR="008F7F71" w:rsidRPr="00AF48CD" w:rsidRDefault="008F7F71" w:rsidP="005C717F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  <w:p w:rsidR="00657094" w:rsidRPr="00AF48CD" w:rsidRDefault="008B3104" w:rsidP="00657094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79" style="position:absolute;left:0;text-align:left;margin-left:216.25pt;margin-top:3.9pt;width:7.15pt;height:7.15pt;z-index:251710464">
                  <w10:wrap anchorx="page"/>
                </v:rect>
              </w:pic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  توصیه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نعکس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ننده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زایا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آسیبها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/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عوارض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جانبی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/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خطرات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C717F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ستند</w:t>
            </w:r>
            <w:r w:rsidR="005C717F"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710" w:type="dxa"/>
            <w:shd w:val="clear" w:color="auto" w:fill="FFFFFF" w:themeFill="background1"/>
          </w:tcPr>
          <w:p w:rsidR="00657094" w:rsidRPr="00AF48CD" w:rsidRDefault="00657094" w:rsidP="000A5234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5C717F" w:rsidRPr="00AF48CD" w:rsidTr="00204AB9">
        <w:trPr>
          <w:trHeight w:val="487"/>
        </w:trPr>
        <w:tc>
          <w:tcPr>
            <w:tcW w:w="4819" w:type="dxa"/>
            <w:shd w:val="clear" w:color="auto" w:fill="FFFFFF" w:themeFill="background1"/>
          </w:tcPr>
          <w:p w:rsidR="005C717F" w:rsidRPr="00AF48CD" w:rsidRDefault="005C717F" w:rsidP="00AE0F37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12. </w:t>
            </w:r>
            <w:r w:rsidR="002D1F37" w:rsidRPr="00AF48CD">
              <w:rPr>
                <w:rStyle w:val="alt-edited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ارتباط بین</w:t>
            </w:r>
            <w:r w:rsidR="002D1F37" w:rsidRPr="00AF48CD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="002D1F37" w:rsidRPr="00AF48CD">
              <w:rPr>
                <w:rStyle w:val="tlid-translation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توصیه ها و </w:t>
            </w:r>
            <w:r w:rsidR="00AE0F37" w:rsidRPr="00AF48CD">
              <w:rPr>
                <w:rStyle w:val="tlid-translation"/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دارک</w:t>
            </w:r>
          </w:p>
          <w:p w:rsidR="002D1F37" w:rsidRPr="00AF48CD" w:rsidRDefault="002D1F37" w:rsidP="00AE0F37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رتباط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صریح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ی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وصی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مدارک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و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آنه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تک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ستن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4678" w:type="dxa"/>
            <w:shd w:val="clear" w:color="auto" w:fill="FFFFFF" w:themeFill="background1"/>
          </w:tcPr>
          <w:p w:rsidR="005C717F" w:rsidRPr="00AF48CD" w:rsidRDefault="008B3104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80" style="position:absolute;left:0;text-align:left;margin-left:214.4pt;margin-top:2.85pt;width:7.15pt;height:7.15pt;z-index:251711488;mso-position-horizontal-relative:text;mso-position-vertical-relative:text">
                  <w10:wrap anchorx="page"/>
                </v:rect>
              </w:pic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چگونه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ستورالعمل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گروه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سعه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ا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دارک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رتباط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قرار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ردند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از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آنها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ی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طلاع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سانی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ستفاده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ردند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.</w:t>
            </w:r>
          </w:p>
          <w:p w:rsidR="008F7F71" w:rsidRPr="00AF48CD" w:rsidRDefault="008F7F71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8F7F71" w:rsidRPr="00AF48CD" w:rsidRDefault="008B3104" w:rsidP="009F5DB6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81" style="position:absolute;left:0;text-align:left;margin-left:214.4pt;margin-top:1.2pt;width:7.15pt;height:7.15pt;z-index:251712512">
                  <w10:wrap anchorx="page"/>
                </v:rect>
              </w:pic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ارتباط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ین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ر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دارک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لیدی</w:t>
            </w:r>
            <w:r w:rsidR="00E84AEE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(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ضیحات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تن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/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یا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لیست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رجع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</w:p>
          <w:p w:rsidR="00AE0F37" w:rsidRPr="00AF48CD" w:rsidRDefault="008B3104" w:rsidP="009F5DB6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b/>
                <w:bCs/>
                <w:noProof/>
                <w:sz w:val="24"/>
                <w:szCs w:val="24"/>
                <w:rtl/>
              </w:rPr>
              <w:pict>
                <v:rect id="_x0000_s1082" style="position:absolute;left:0;text-align:left;margin-left:214.4pt;margin-top:3.6pt;width:7.15pt;height:7.15pt;z-index:251713536">
                  <w10:wrap anchorx="page"/>
                </v:rect>
              </w:pic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ارتباط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ین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خلاصه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دارک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/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یا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جدول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دارک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995E36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خش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تایج</w:t>
            </w:r>
            <w:r w:rsidR="00AE0F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AE0F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ستورالعمل</w:t>
            </w:r>
          </w:p>
        </w:tc>
        <w:tc>
          <w:tcPr>
            <w:tcW w:w="710" w:type="dxa"/>
            <w:shd w:val="clear" w:color="auto" w:fill="FFFFFF" w:themeFill="background1"/>
          </w:tcPr>
          <w:p w:rsidR="005C717F" w:rsidRPr="00AF48CD" w:rsidRDefault="005C717F" w:rsidP="000A5234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AE0F37" w:rsidRPr="00AF48CD" w:rsidTr="00204AB9">
        <w:trPr>
          <w:trHeight w:val="487"/>
        </w:trPr>
        <w:tc>
          <w:tcPr>
            <w:tcW w:w="4819" w:type="dxa"/>
            <w:shd w:val="clear" w:color="auto" w:fill="FFFFFF" w:themeFill="background1"/>
          </w:tcPr>
          <w:p w:rsidR="00AE0F37" w:rsidRPr="00AF48CD" w:rsidRDefault="00AE0F37" w:rsidP="00C55B08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13. </w:t>
            </w:r>
            <w:r w:rsidR="00C55B08"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ازبینی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های خارجی</w:t>
            </w:r>
          </w:p>
          <w:p w:rsidR="00AE0F37" w:rsidRPr="00AF48CD" w:rsidRDefault="00AE0F37" w:rsidP="00AE0F37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ناس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ازبین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خارج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4678" w:type="dxa"/>
            <w:shd w:val="clear" w:color="auto" w:fill="FFFFFF" w:themeFill="background1"/>
          </w:tcPr>
          <w:p w:rsidR="00AE0F37" w:rsidRPr="00AF48CD" w:rsidRDefault="008B3104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83" style="position:absolute;left:0;text-align:left;margin-left:214.4pt;margin-top:2.6pt;width:7.15pt;height:7.15pt;z-index:251714560;mso-position-horizontal-relative:text;mso-position-vertical-relative:text">
                  <w10:wrap anchorx="page"/>
                </v:rect>
              </w:pic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 هدف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قصد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ازبین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خارج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</w:t>
            </w:r>
            <w:r w:rsidR="00995E36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بود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یفیت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جمع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آور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ازخورد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پیش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ویس</w:t>
            </w:r>
            <w:r w:rsidR="00995E36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رزیاب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اربرد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995E36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مکان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سنجی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نتشار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واهد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.</w:t>
            </w:r>
          </w:p>
          <w:p w:rsidR="008F7F71" w:rsidRPr="00AF48CD" w:rsidRDefault="008F7F71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C55B08" w:rsidRPr="00AF48CD" w:rsidRDefault="008B3104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84" style="position:absolute;left:0;text-align:left;margin-left:214.4pt;margin-top:2.05pt;width:7.15pt;height:7.15pt;z-index:251715584">
                  <w10:wrap anchorx="page"/>
                </v:rect>
              </w:pic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 روش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نجام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د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نجام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ازبین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خارج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(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قیاس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تب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ندی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سوالات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وشتار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</w:p>
          <w:p w:rsidR="008F7F71" w:rsidRPr="00AF48CD" w:rsidRDefault="008F7F71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C55B08" w:rsidRPr="00AF48CD" w:rsidRDefault="008B3104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85" style="position:absolute;left:0;text-align:left;margin-left:214.4pt;margin-top:1.1pt;width:7.15pt;height:7.15pt;z-index:251716608">
                  <w10:wrap anchorx="page"/>
                </v:rect>
              </w:pic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 شرح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نتقدان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خارج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ماره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وع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ازبین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ابستگ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انشگاه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</w:p>
          <w:p w:rsidR="008F7F71" w:rsidRPr="00AF48CD" w:rsidRDefault="008F7F71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C55B08" w:rsidRPr="00AF48CD" w:rsidRDefault="008B3104" w:rsidP="00F75CAE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86" style="position:absolute;left:0;text-align:left;margin-left:214.4pt;margin-top:3.85pt;width:7.15pt;height:7.15pt;z-index:251717632">
                  <w10:wrap anchorx="page"/>
                </v:rect>
              </w:pic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 نتایج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/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طلاعات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جمع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آور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د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ز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نتقدان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خارج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خلاص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ز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یافت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لید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</w:p>
          <w:p w:rsidR="008F7F71" w:rsidRPr="00AF48CD" w:rsidRDefault="008F7F71" w:rsidP="00F75CAE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C55B08" w:rsidRPr="00AF48CD" w:rsidRDefault="008B3104" w:rsidP="00F75CAE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087" style="position:absolute;left:0;text-align:left;margin-left:214.4pt;margin-top:2.5pt;width:7.15pt;height:7.15pt;z-index:251718656">
                  <w10:wrap anchorx="page"/>
                </v:rect>
              </w:pict>
            </w:r>
            <w:r w:rsidR="00F75CAE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چگونگ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ستفاد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ز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طلاعات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جمع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آور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د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طلاع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سان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فرآیند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سع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ستورالعمل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/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یا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کل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گیر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ابلو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ستورالعمل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تیج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ازبین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ا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کل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گیر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F75CAE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های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طرح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ی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C55B0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ند</w:t>
            </w:r>
            <w:r w:rsidR="00C55B0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.)</w:t>
            </w:r>
          </w:p>
          <w:p w:rsidR="008F7F71" w:rsidRPr="00AF48CD" w:rsidRDefault="008F7F71" w:rsidP="00F75CAE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</w:tc>
        <w:tc>
          <w:tcPr>
            <w:tcW w:w="710" w:type="dxa"/>
            <w:shd w:val="clear" w:color="auto" w:fill="FFFFFF" w:themeFill="background1"/>
          </w:tcPr>
          <w:p w:rsidR="00AE0F37" w:rsidRPr="00AF48CD" w:rsidRDefault="00AE0F37" w:rsidP="000A5234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561848" w:rsidRPr="00AF48CD" w:rsidTr="00204AB9">
        <w:trPr>
          <w:trHeight w:val="487"/>
        </w:trPr>
        <w:tc>
          <w:tcPr>
            <w:tcW w:w="4819" w:type="dxa"/>
            <w:shd w:val="clear" w:color="auto" w:fill="FFFFFF" w:themeFill="background1"/>
          </w:tcPr>
          <w:p w:rsidR="00561848" w:rsidRPr="00AF48CD" w:rsidRDefault="00561848" w:rsidP="00561848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4. مراحل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ه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روز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رسانی</w:t>
            </w:r>
          </w:p>
          <w:p w:rsidR="00561848" w:rsidRPr="00AF48CD" w:rsidRDefault="00561848" w:rsidP="00561848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ون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وزرسان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ستورالعم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4678" w:type="dxa"/>
            <w:shd w:val="clear" w:color="auto" w:fill="FFFFFF" w:themeFill="background1"/>
          </w:tcPr>
          <w:p w:rsidR="00561848" w:rsidRPr="00AF48CD" w:rsidRDefault="008B3104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rtl/>
              </w:rPr>
              <w:pict>
                <v:rect id="_x0000_s1088" style="position:absolute;left:0;text-align:left;margin-left:214.4pt;margin-top:3.05pt;width:7.15pt;height:7.15pt;z-index:251719680;mso-position-horizontal-relative:text;mso-position-vertical-relative:text">
                  <w10:wrap anchorx="page"/>
                </v:rect>
              </w:pict>
            </w:r>
            <w:r w:rsidR="00401537" w:rsidRPr="00AF48CD">
              <w:rPr>
                <w:rStyle w:val="alt-edited"/>
                <w:rFonts w:cs="B Nazanin" w:hint="cs"/>
                <w:sz w:val="24"/>
                <w:szCs w:val="24"/>
                <w:rtl/>
              </w:rPr>
              <w:t xml:space="preserve">    </w:t>
            </w:r>
            <w:r w:rsidR="00561848" w:rsidRPr="00AF48CD">
              <w:rPr>
                <w:rStyle w:val="alt-edited"/>
                <w:rFonts w:cs="B Nazanin"/>
                <w:sz w:val="24"/>
                <w:szCs w:val="24"/>
                <w:rtl/>
              </w:rPr>
              <w:t>بیانیه ای که دستورالعمل به روز خواهد شد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.</w:t>
            </w:r>
          </w:p>
          <w:p w:rsidR="008F7F71" w:rsidRPr="00AF48CD" w:rsidRDefault="008F7F71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561848" w:rsidRPr="00AF48CD" w:rsidRDefault="008B3104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rtl/>
              </w:rPr>
              <w:pict>
                <v:rect id="_x0000_s1089" style="position:absolute;left:0;text-align:left;margin-left:214.4pt;margin-top:3.9pt;width:7.15pt;height:7.15pt;z-index:251720704">
                  <w10:wrap anchorx="page"/>
                </v:rect>
              </w:pic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فاصله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زمانی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صریح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یا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عیارهای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صریح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ی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دایت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صمیمات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ورد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زمانی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ه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وز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سانی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خ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خواهد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اد.</w:t>
            </w:r>
          </w:p>
          <w:p w:rsidR="008F7F71" w:rsidRPr="00AF48CD" w:rsidRDefault="008F7F71" w:rsidP="00AE0F37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2D7D13" w:rsidRPr="00AF48CD" w:rsidRDefault="008B3104" w:rsidP="009F5DB6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rtl/>
              </w:rPr>
              <w:pict>
                <v:rect id="_x0000_s1090" style="position:absolute;left:0;text-align:left;margin-left:214.4pt;margin-top:2.15pt;width:7.15pt;height:7.15pt;z-index:251721728">
                  <w10:wrap anchorx="page"/>
                </v:rect>
              </w:pic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وش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ناسی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ی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فرآیند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وز</w:t>
            </w:r>
            <w:r w:rsidR="00561848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561848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سانی</w:t>
            </w:r>
          </w:p>
        </w:tc>
        <w:tc>
          <w:tcPr>
            <w:tcW w:w="710" w:type="dxa"/>
            <w:shd w:val="clear" w:color="auto" w:fill="FFFFFF" w:themeFill="background1"/>
          </w:tcPr>
          <w:p w:rsidR="00561848" w:rsidRPr="00AF48CD" w:rsidRDefault="00561848" w:rsidP="000A5234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401537" w:rsidRPr="00AF48CD" w:rsidTr="00401537">
        <w:trPr>
          <w:trHeight w:val="487"/>
        </w:trPr>
        <w:tc>
          <w:tcPr>
            <w:tcW w:w="10207" w:type="dxa"/>
            <w:gridSpan w:val="3"/>
            <w:shd w:val="clear" w:color="auto" w:fill="4F81BD" w:themeFill="accent1"/>
          </w:tcPr>
          <w:p w:rsidR="00401537" w:rsidRPr="00AF48CD" w:rsidRDefault="00401537" w:rsidP="00401537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حوزه 4:</w:t>
            </w:r>
            <w:r w:rsidRPr="00AF48CD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وضوح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رائه</w:t>
            </w:r>
          </w:p>
        </w:tc>
      </w:tr>
      <w:tr w:rsidR="00401537" w:rsidRPr="00AF48CD" w:rsidTr="002E69FD">
        <w:trPr>
          <w:trHeight w:val="487"/>
        </w:trPr>
        <w:tc>
          <w:tcPr>
            <w:tcW w:w="4819" w:type="dxa"/>
            <w:shd w:val="clear" w:color="auto" w:fill="FFFFFF" w:themeFill="background1"/>
          </w:tcPr>
          <w:p w:rsidR="00401537" w:rsidRPr="00AF48CD" w:rsidRDefault="00401537" w:rsidP="002E69FD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5. توصیه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های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خاص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دون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بهام</w:t>
            </w:r>
          </w:p>
          <w:p w:rsidR="00401537" w:rsidRPr="00AF48CD" w:rsidRDefault="00401537" w:rsidP="002E69F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چ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زین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ی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چ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چ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جمعیت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راساس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دارک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ناسب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ستن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  <w:p w:rsidR="00401537" w:rsidRPr="00AF48CD" w:rsidRDefault="00401537" w:rsidP="002E69F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4678" w:type="dxa"/>
            <w:shd w:val="clear" w:color="auto" w:fill="FFFFFF" w:themeFill="background1"/>
          </w:tcPr>
          <w:p w:rsidR="00401537" w:rsidRPr="00AF48CD" w:rsidRDefault="008B3104" w:rsidP="00792744">
            <w:pPr>
              <w:jc w:val="lowKashida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rtl/>
              </w:rPr>
              <w:pict>
                <v:rect id="_x0000_s1091" style="position:absolute;left:0;text-align:left;margin-left:214.4pt;margin-top:3.05pt;width:7.15pt;height:7.15pt;z-index:251723776;mso-position-horizontal-relative:text;mso-position-vertical-relative:text">
                  <w10:wrap anchorx="page"/>
                </v:rect>
              </w:pict>
            </w:r>
            <w:r w:rsidR="00401537" w:rsidRPr="00AF48CD">
              <w:rPr>
                <w:rStyle w:val="alt-edited"/>
                <w:rFonts w:cs="B Nazanin" w:hint="cs"/>
                <w:sz w:val="24"/>
                <w:szCs w:val="24"/>
                <w:rtl/>
              </w:rPr>
              <w:t xml:space="preserve">   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یانیه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ی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ز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قدامات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ده</w:t>
            </w:r>
          </w:p>
          <w:p w:rsidR="008F7F71" w:rsidRPr="00AF48CD" w:rsidRDefault="008F7F71" w:rsidP="00792744">
            <w:pPr>
              <w:jc w:val="lowKashida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401537" w:rsidRPr="00AF48CD" w:rsidRDefault="008B3104" w:rsidP="00792744">
            <w:pPr>
              <w:jc w:val="lowKashida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rtl/>
              </w:rPr>
              <w:pict>
                <v:rect id="_x0000_s1092" style="position:absolute;left:0;text-align:left;margin-left:214.4pt;margin-top:3.9pt;width:7.15pt;height:7.15pt;z-index:251724800">
                  <w10:wrap anchorx="page"/>
                </v:rect>
              </w:pic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 هدف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یا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قصد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قدام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ده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(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ی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،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ی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بود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یفیت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زندگی،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یا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اهش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وارض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جانبی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</w:p>
          <w:p w:rsidR="008F7F71" w:rsidRPr="00AF48CD" w:rsidRDefault="008F7F71" w:rsidP="00792744">
            <w:pPr>
              <w:jc w:val="lowKashida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401537" w:rsidRPr="00AF48CD" w:rsidRDefault="008B3104" w:rsidP="00792744">
            <w:pPr>
              <w:jc w:val="lowKashida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rtl/>
              </w:rPr>
              <w:pict>
                <v:rect id="_x0000_s1093" style="position:absolute;left:0;text-align:left;margin-left:214.4pt;margin-top:2.15pt;width:7.15pt;height:7.15pt;z-index:251725824">
                  <w10:wrap anchorx="page"/>
                </v:rect>
              </w:pic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جمعیت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ورد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ظر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،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یمار،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401537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جتماع</w:t>
            </w:r>
            <w:r w:rsidR="00401537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</w:p>
          <w:p w:rsidR="008F7F71" w:rsidRPr="00AF48CD" w:rsidRDefault="008F7F71" w:rsidP="00792744">
            <w:pPr>
              <w:jc w:val="lowKashida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401537" w:rsidRPr="00AF48CD" w:rsidRDefault="008B3104" w:rsidP="009F5DB6">
            <w:pPr>
              <w:jc w:val="lowKashida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rtl/>
              </w:rPr>
              <w:pict>
                <v:rect id="_x0000_s1095" style="position:absolute;left:0;text-align:left;margin-left:214.4pt;margin-top:.35pt;width:7.15pt;height:7.15pt;z-index:251726848">
                  <w10:wrap anchorx="page"/>
                </v:rect>
              </w:pic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 اخطارها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یا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یانیه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ی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اجد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رایط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صورت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ربوط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ودن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،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یماران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یا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رایطی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ه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ی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آنها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ار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می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ود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. </w:t>
            </w:r>
          </w:p>
          <w:p w:rsidR="008F7F71" w:rsidRPr="00AF48CD" w:rsidRDefault="008F7F71" w:rsidP="00792744">
            <w:pPr>
              <w:jc w:val="lowKashida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401537" w:rsidRPr="00AF48CD" w:rsidRDefault="008B3104" w:rsidP="004E7FD7">
            <w:pPr>
              <w:jc w:val="lowKashida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rtl/>
              </w:rPr>
              <w:pict>
                <v:rect id="_x0000_s1096" style="position:absolute;left:0;text-align:left;margin-left:214.4pt;margin-top:1.85pt;width:7.15pt;height:7.15pt;z-index:251727872">
                  <w10:wrap anchorx="page"/>
                </v:rect>
              </w:pic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اگر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مورد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ترین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گزینه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راقبت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دم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طمینان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جود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اشته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اشد،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دم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طمینان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اید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ستورالعمل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ذکر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792744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ود</w:t>
            </w:r>
            <w:r w:rsidR="00792744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.</w:t>
            </w:r>
          </w:p>
        </w:tc>
        <w:tc>
          <w:tcPr>
            <w:tcW w:w="710" w:type="dxa"/>
            <w:shd w:val="clear" w:color="auto" w:fill="FFFFFF" w:themeFill="background1"/>
          </w:tcPr>
          <w:p w:rsidR="00401537" w:rsidRPr="00AF48CD" w:rsidRDefault="00401537" w:rsidP="002E69FD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792744" w:rsidRPr="00AF48CD" w:rsidTr="002E69FD">
        <w:trPr>
          <w:trHeight w:val="487"/>
        </w:trPr>
        <w:tc>
          <w:tcPr>
            <w:tcW w:w="4819" w:type="dxa"/>
            <w:shd w:val="clear" w:color="auto" w:fill="FFFFFF" w:themeFill="background1"/>
          </w:tcPr>
          <w:p w:rsidR="00792744" w:rsidRPr="00AF48CD" w:rsidRDefault="00792744" w:rsidP="00792744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16. 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گزینه های مدیریت</w:t>
            </w:r>
          </w:p>
          <w:p w:rsidR="00792744" w:rsidRPr="00AF48CD" w:rsidRDefault="00792744" w:rsidP="00B8301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زین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ختلف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دیری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ضعی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سلامت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4678" w:type="dxa"/>
            <w:shd w:val="clear" w:color="auto" w:fill="FFFFFF" w:themeFill="background1"/>
          </w:tcPr>
          <w:p w:rsidR="00792744" w:rsidRPr="00AF48CD" w:rsidRDefault="008B3104" w:rsidP="00792744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rtl/>
              </w:rPr>
              <w:pict>
                <v:rect id="_x0000_s1097" style="position:absolute;left:0;text-align:left;margin-left:214.4pt;margin-top:2.6pt;width:7.15pt;height:7.15pt;z-index:251728896;mso-position-horizontal-relative:text;mso-position-vertical-relative:text">
                  <w10:wrap anchorx="page"/>
                </v:rect>
              </w:pic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 xml:space="preserve">     </w:t>
            </w:r>
            <w:r w:rsidR="00792744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شرح گزینه های مدیریت </w:t>
            </w:r>
          </w:p>
          <w:p w:rsidR="00B8301D" w:rsidRPr="00AF48CD" w:rsidRDefault="00B8301D" w:rsidP="00792744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</w:p>
          <w:p w:rsidR="00792744" w:rsidRPr="00AF48CD" w:rsidRDefault="008B3104" w:rsidP="00792744">
            <w:pPr>
              <w:jc w:val="both"/>
              <w:rPr>
                <w:rFonts w:cs="B Nazani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pict>
                <v:rect id="_x0000_s1098" style="position:absolute;left:0;text-align:left;margin-left:214.4pt;margin-top:-.55pt;width:7.15pt;height:7.15pt;z-index:251729920">
                  <w10:wrap anchorx="page"/>
                </v:rect>
              </w:pict>
            </w:r>
            <w:r w:rsidR="00B8301D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    </w:t>
            </w:r>
            <w:r w:rsidR="00792744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>مناسبترین جمعیت یا وضعیت بالینی برای هر گزینه</w:t>
            </w:r>
          </w:p>
        </w:tc>
        <w:tc>
          <w:tcPr>
            <w:tcW w:w="710" w:type="dxa"/>
            <w:shd w:val="clear" w:color="auto" w:fill="FFFFFF" w:themeFill="background1"/>
          </w:tcPr>
          <w:p w:rsidR="00792744" w:rsidRPr="00AF48CD" w:rsidRDefault="00792744" w:rsidP="002E69FD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B8301D" w:rsidRPr="00AF48CD" w:rsidTr="002E69FD">
        <w:trPr>
          <w:trHeight w:val="487"/>
        </w:trPr>
        <w:tc>
          <w:tcPr>
            <w:tcW w:w="4819" w:type="dxa"/>
            <w:shd w:val="clear" w:color="auto" w:fill="FFFFFF" w:themeFill="background1"/>
          </w:tcPr>
          <w:p w:rsidR="00B8301D" w:rsidRPr="00AF48CD" w:rsidRDefault="00B8301D" w:rsidP="00792744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7. توصیه های کلیدی قابل شناسایی</w:t>
            </w:r>
          </w:p>
          <w:p w:rsidR="00B8301D" w:rsidRPr="00AF48CD" w:rsidRDefault="00B8301D" w:rsidP="00792744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وصیه های کلیدی را ارائه دهید تا شناسایی آنها آسان شود.</w:t>
            </w:r>
          </w:p>
        </w:tc>
        <w:tc>
          <w:tcPr>
            <w:tcW w:w="4678" w:type="dxa"/>
            <w:shd w:val="clear" w:color="auto" w:fill="FFFFFF" w:themeFill="background1"/>
          </w:tcPr>
          <w:p w:rsidR="00B8301D" w:rsidRPr="00AF48CD" w:rsidRDefault="008B3104" w:rsidP="00792744">
            <w:pPr>
              <w:jc w:val="both"/>
              <w:rPr>
                <w:rFonts w:cs="B Nazanin"/>
                <w:noProof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rtl/>
              </w:rPr>
              <w:pict>
                <v:rect id="_x0000_s1099" style="position:absolute;left:0;text-align:left;margin-left:214.4pt;margin-top:2.7pt;width:7.15pt;height:7.15pt;z-index:251730944;mso-position-horizontal-relative:text;mso-position-vertical-relative:text">
                  <w10:wrap anchorx="page"/>
                </v:rect>
              </w:pict>
            </w:r>
            <w:r w:rsidR="008F7F71" w:rsidRPr="00AF48CD">
              <w:rPr>
                <w:rFonts w:cs="B Nazanin" w:hint="cs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 xml:space="preserve">   توصیه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ها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در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یک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بخش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خلاصه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شده،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و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به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شکل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پررنگ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تایپ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شده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،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زیرشان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خط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کشیده،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یا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به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شکل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نمودار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یا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الگوریتم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ارائه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شوند.</w:t>
            </w:r>
          </w:p>
          <w:p w:rsidR="008F7F71" w:rsidRPr="00AF48CD" w:rsidRDefault="008F7F71" w:rsidP="00792744">
            <w:pPr>
              <w:jc w:val="both"/>
              <w:rPr>
                <w:rFonts w:cs="B Nazanin"/>
                <w:noProof/>
                <w:sz w:val="24"/>
                <w:szCs w:val="24"/>
                <w:rtl/>
              </w:rPr>
            </w:pPr>
          </w:p>
          <w:p w:rsidR="00B8301D" w:rsidRPr="00AF48CD" w:rsidRDefault="008B3104" w:rsidP="008F7F71">
            <w:pPr>
              <w:jc w:val="both"/>
              <w:rPr>
                <w:rFonts w:cs="B Nazanin"/>
                <w:noProof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rtl/>
              </w:rPr>
              <w:pict>
                <v:rect id="_x0000_s1100" style="position:absolute;left:0;text-align:left;margin-left:214.4pt;margin-top:2.65pt;width:7.15pt;height:7.15pt;z-index:251731968">
                  <w10:wrap anchorx="page"/>
                </v:rect>
              </w:pic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 xml:space="preserve">    توصیه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های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خاص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در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یک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بخش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با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هم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گروه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بندی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 xml:space="preserve"> </w:t>
            </w:r>
            <w:r w:rsidR="00B8301D" w:rsidRPr="00AF48CD">
              <w:rPr>
                <w:rFonts w:cs="B Nazanin" w:hint="cs"/>
                <w:noProof/>
                <w:sz w:val="24"/>
                <w:szCs w:val="24"/>
                <w:rtl/>
              </w:rPr>
              <w:t>شوند</w:t>
            </w:r>
            <w:r w:rsidR="00B8301D" w:rsidRPr="00AF48CD">
              <w:rPr>
                <w:rFonts w:cs="B Nazanin"/>
                <w:noProof/>
                <w:sz w:val="24"/>
                <w:szCs w:val="24"/>
                <w:rtl/>
              </w:rPr>
              <w:t>.</w:t>
            </w:r>
          </w:p>
          <w:p w:rsidR="008F7F71" w:rsidRPr="00AF48CD" w:rsidRDefault="008F7F71" w:rsidP="008F7F71">
            <w:pPr>
              <w:jc w:val="both"/>
              <w:rPr>
                <w:rFonts w:cs="B Nazanin"/>
                <w:noProof/>
                <w:sz w:val="24"/>
                <w:szCs w:val="24"/>
                <w:rtl/>
              </w:rPr>
            </w:pPr>
          </w:p>
        </w:tc>
        <w:tc>
          <w:tcPr>
            <w:tcW w:w="710" w:type="dxa"/>
            <w:shd w:val="clear" w:color="auto" w:fill="FFFFFF" w:themeFill="background1"/>
          </w:tcPr>
          <w:p w:rsidR="00B8301D" w:rsidRPr="00AF48CD" w:rsidRDefault="00B8301D" w:rsidP="002E69FD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8F7F71" w:rsidRPr="00AF48CD" w:rsidTr="008F7F71">
        <w:trPr>
          <w:trHeight w:val="487"/>
        </w:trPr>
        <w:tc>
          <w:tcPr>
            <w:tcW w:w="10207" w:type="dxa"/>
            <w:gridSpan w:val="3"/>
            <w:shd w:val="clear" w:color="auto" w:fill="4F81BD" w:themeFill="accent1"/>
          </w:tcPr>
          <w:p w:rsidR="008F7F71" w:rsidRPr="00AF48CD" w:rsidRDefault="008F7F71" w:rsidP="008F7F71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حوزه 5: قابلیت اجرا</w:t>
            </w:r>
          </w:p>
        </w:tc>
      </w:tr>
      <w:tr w:rsidR="008F7F71" w:rsidRPr="00AF48CD" w:rsidTr="002E69FD">
        <w:trPr>
          <w:trHeight w:val="487"/>
        </w:trPr>
        <w:tc>
          <w:tcPr>
            <w:tcW w:w="4819" w:type="dxa"/>
            <w:shd w:val="clear" w:color="auto" w:fill="FFFFFF" w:themeFill="background1"/>
          </w:tcPr>
          <w:p w:rsidR="008F7F71" w:rsidRPr="00AF48CD" w:rsidRDefault="008F7F71" w:rsidP="002E69FD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8. تسهیل کننده ها و موانع برای کاربرد</w:t>
            </w:r>
          </w:p>
          <w:p w:rsidR="008F7F71" w:rsidRPr="00AF48CD" w:rsidRDefault="008F7F71" w:rsidP="002E69F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سهی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نند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وانع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اربر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ستورالعم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  <w:p w:rsidR="008F7F71" w:rsidRPr="00AF48CD" w:rsidRDefault="008F7F71" w:rsidP="002E69F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4678" w:type="dxa"/>
            <w:shd w:val="clear" w:color="auto" w:fill="FFFFFF" w:themeFill="background1"/>
          </w:tcPr>
          <w:p w:rsidR="008F7F71" w:rsidRPr="00AF48CD" w:rsidRDefault="008B3104" w:rsidP="002E69FD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rtl/>
              </w:rPr>
              <w:pict>
                <v:rect id="_x0000_s1101" style="position:absolute;left:0;text-align:left;margin-left:214.4pt;margin-top:2.7pt;width:7.15pt;height:7.15pt;z-index:251734016;mso-position-horizontal-relative:text;mso-position-vertical-relative:text">
                  <w10:wrap anchorx="page"/>
                </v:rect>
              </w:pict>
            </w:r>
            <w:r w:rsidR="008F7F71" w:rsidRPr="00AF48CD">
              <w:rPr>
                <w:rFonts w:cs="B Nazanin" w:hint="cs"/>
                <w:noProof/>
                <w:sz w:val="24"/>
                <w:szCs w:val="24"/>
                <w:rtl/>
              </w:rPr>
              <w:t xml:space="preserve">  </w:t>
            </w:r>
            <w:r w:rsidR="008F7F7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 انواع تسهیل کننده ها و موانع که در نظر گرفته شده اند.</w:t>
            </w:r>
          </w:p>
          <w:p w:rsidR="008F7F71" w:rsidRPr="00AF48CD" w:rsidRDefault="008F7F71" w:rsidP="002E69FD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8F7F71" w:rsidRPr="00AF48CD" w:rsidRDefault="008B3104" w:rsidP="002E69FD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pict>
                <v:rect id="_x0000_s1102" style="position:absolute;left:0;text-align:left;margin-left:214.4pt;margin-top:2.65pt;width:7.15pt;height:7.15pt;z-index:251735040">
                  <w10:wrap anchorx="page"/>
                </v:rect>
              </w:pict>
            </w:r>
            <w:r w:rsidR="008F7F71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   روش هایی که براساس آنها اطلاعات مربوط به تسهیل کننده و موانع برای اجرای پیشنهادات مورد نظر اسفاده شدند(به عنوان مثال، بازخورد از ذینفعان کلیدی، آزمون مقدماتی از دستورالعمل ها قبل از اجرای گسترده).</w:t>
            </w:r>
          </w:p>
          <w:p w:rsidR="00BB60DC" w:rsidRPr="00AF48CD" w:rsidRDefault="00BB60DC" w:rsidP="002E69FD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8F7F71" w:rsidRPr="00AF48CD" w:rsidRDefault="008B3104" w:rsidP="002E69FD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rtl/>
              </w:rPr>
              <w:pict>
                <v:rect id="_x0000_s1103" style="position:absolute;left:0;text-align:left;margin-left:214.4pt;margin-top:2.15pt;width:7.15pt;height:7.15pt;z-index:251736064">
                  <w10:wrap anchorx="page"/>
                </v:rect>
              </w:pic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اطلاعات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/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ف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نواع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سهیل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نندگان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وانع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اشی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ز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حقیق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پرس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جو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(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ه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نوان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ثال،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پزشکان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عمومی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هارتهای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لازم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ا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ی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رائه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راقبت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ی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ده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ارند،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جهیزات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کافی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ی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طمینان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ز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یافت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ماموگرافی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ای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مه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عضای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اجد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رایط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جمعیت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ر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سترس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نیست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).</w:t>
            </w:r>
          </w:p>
          <w:p w:rsidR="00BB60DC" w:rsidRPr="00AF48CD" w:rsidRDefault="00BB60DC" w:rsidP="002E69FD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</w:p>
          <w:p w:rsidR="008F7F71" w:rsidRPr="00AF48CD" w:rsidRDefault="008B3104" w:rsidP="002D7D13">
            <w:pPr>
              <w:jc w:val="both"/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rtl/>
              </w:rPr>
              <w:pict>
                <v:rect id="_x0000_s1104" style="position:absolute;left:0;text-align:left;margin-left:214.4pt;margin-top:3.05pt;width:7.15pt;height:7.15pt;z-index:251737088">
                  <w10:wrap anchorx="page"/>
                </v:rect>
              </w:pic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 xml:space="preserve">    چگونگی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ثرگذاری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اطلاعات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بر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روند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سعه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دستورالعمل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و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>/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یا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شکل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گیری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توصیه</w:t>
            </w:r>
            <w:r w:rsidR="00BB60DC" w:rsidRPr="00AF48CD">
              <w:rPr>
                <w:rFonts w:asciiTheme="majorBidi" w:hAnsiTheme="majorBidi" w:cs="B Nazanin"/>
                <w:noProof/>
                <w:sz w:val="24"/>
                <w:szCs w:val="24"/>
                <w:rtl/>
              </w:rPr>
              <w:t xml:space="preserve"> </w:t>
            </w:r>
            <w:r w:rsidR="00BB60DC" w:rsidRPr="00AF48CD">
              <w:rPr>
                <w:rFonts w:asciiTheme="majorBidi" w:hAnsiTheme="majorBidi" w:cs="B Nazanin" w:hint="cs"/>
                <w:noProof/>
                <w:sz w:val="24"/>
                <w:szCs w:val="24"/>
                <w:rtl/>
              </w:rPr>
              <w:t>ها</w:t>
            </w:r>
          </w:p>
        </w:tc>
        <w:tc>
          <w:tcPr>
            <w:tcW w:w="710" w:type="dxa"/>
            <w:shd w:val="clear" w:color="auto" w:fill="FFFFFF" w:themeFill="background1"/>
          </w:tcPr>
          <w:p w:rsidR="008F7F71" w:rsidRPr="00AF48CD" w:rsidRDefault="008F7F71" w:rsidP="002E69FD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D7D13" w:rsidRPr="00AF48CD" w:rsidTr="002E69FD">
        <w:trPr>
          <w:trHeight w:val="487"/>
        </w:trPr>
        <w:tc>
          <w:tcPr>
            <w:tcW w:w="4819" w:type="dxa"/>
            <w:shd w:val="clear" w:color="auto" w:fill="FFFFFF" w:themeFill="background1"/>
          </w:tcPr>
          <w:p w:rsidR="002D7D13" w:rsidRPr="00AF48CD" w:rsidRDefault="002D7D13" w:rsidP="002E69FD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9. مشورتها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/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بزارهای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جرایی</w:t>
            </w:r>
          </w:p>
          <w:p w:rsidR="002D7D13" w:rsidRPr="00AF48CD" w:rsidRDefault="002D7D13" w:rsidP="004E7FD7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شورت</w:t>
            </w:r>
            <w:r w:rsidR="004E7FD7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4E7FD7">
              <w:rPr>
                <w:rFonts w:asciiTheme="majorBidi" w:hAnsiTheme="majorBidi" w:cs="B Nazanin" w:hint="cs"/>
                <w:sz w:val="24"/>
                <w:szCs w:val="24"/>
                <w:rtl/>
              </w:rPr>
              <w:t>ی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بزاره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="004E7FD7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چگونگ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جر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ستورالعم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عم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فراهم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ن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4678" w:type="dxa"/>
            <w:shd w:val="clear" w:color="auto" w:fill="FFFFFF" w:themeFill="background1"/>
          </w:tcPr>
          <w:p w:rsidR="002D7D13" w:rsidRPr="00AF48CD" w:rsidRDefault="008B3104" w:rsidP="002D7D13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cs="B Nazanin"/>
                <w:noProof/>
                <w:sz w:val="24"/>
                <w:szCs w:val="24"/>
                <w:rtl/>
              </w:rPr>
              <w:pict>
                <v:rect id="_x0000_s1105" style="position:absolute;left:0;text-align:left;margin-left:214.4pt;margin-top:2.95pt;width:7.15pt;height:7.15pt;z-index:251738112;mso-position-horizontal-relative:text;mso-position-vertical-relative:text">
                  <w10:wrap anchorx="page"/>
                </v:rect>
              </w:pict>
            </w:r>
            <w:r w:rsidR="002D7D13" w:rsidRPr="00AF48CD">
              <w:rPr>
                <w:rFonts w:cs="B Nazanin" w:hint="cs"/>
                <w:noProof/>
                <w:sz w:val="24"/>
                <w:szCs w:val="24"/>
                <w:rtl/>
              </w:rPr>
              <w:t xml:space="preserve">     </w:t>
            </w:r>
            <w:r w:rsidR="002D7D13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>موارد اضافی برای حمایت از اجرای دستورالعمل در عمل.</w:t>
            </w:r>
          </w:p>
          <w:p w:rsidR="002D7D13" w:rsidRPr="00AF48CD" w:rsidRDefault="002D7D13" w:rsidP="002D7D13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>به عنوان مثال:</w:t>
            </w:r>
          </w:p>
          <w:p w:rsidR="002D7D13" w:rsidRPr="00AF48CD" w:rsidRDefault="002D7D13" w:rsidP="002D7D1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B Nazanin"/>
                <w:noProof/>
                <w:sz w:val="24"/>
                <w:szCs w:val="24"/>
              </w:rPr>
            </w:pPr>
            <w:r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>دستورالعمل خلاصه مدارک</w:t>
            </w:r>
          </w:p>
          <w:p w:rsidR="002D7D13" w:rsidRPr="00AF48CD" w:rsidRDefault="002D7D13" w:rsidP="002D7D1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B Nazanin"/>
                <w:noProof/>
                <w:sz w:val="24"/>
                <w:szCs w:val="24"/>
              </w:rPr>
            </w:pPr>
            <w:r w:rsidRPr="00AF48CD">
              <w:rPr>
                <w:rStyle w:val="tlid-translation"/>
                <w:rFonts w:ascii="Times New Roman" w:hAnsi="Times New Roman" w:cs="B Nazanin"/>
                <w:sz w:val="24"/>
                <w:szCs w:val="24"/>
                <w:rtl/>
              </w:rPr>
              <w:t>لینک ها برای چک کردن لیست ها، الگوریتم ها</w:t>
            </w:r>
          </w:p>
          <w:p w:rsidR="002D7D13" w:rsidRPr="00AF48CD" w:rsidRDefault="002D7D13" w:rsidP="002D7D1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B Nazanin"/>
                <w:noProof/>
                <w:sz w:val="24"/>
                <w:szCs w:val="24"/>
              </w:rPr>
            </w:pPr>
            <w:r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>لینک ها به کتابچه راهنما</w:t>
            </w:r>
          </w:p>
          <w:p w:rsidR="002D7D13" w:rsidRPr="00AF48CD" w:rsidRDefault="002D7D13" w:rsidP="002D7D1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B Nazanin"/>
                <w:noProof/>
                <w:sz w:val="24"/>
                <w:szCs w:val="24"/>
              </w:rPr>
            </w:pPr>
            <w:r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>راه حل های مربوط به تجزیه و تحلیل مانع (آیتم 18را ببینید)</w:t>
            </w:r>
          </w:p>
          <w:p w:rsidR="00A30219" w:rsidRPr="00AF48CD" w:rsidRDefault="00A30219" w:rsidP="002D7D13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="B Nazanin"/>
                <w:noProof/>
                <w:sz w:val="24"/>
                <w:szCs w:val="24"/>
              </w:rPr>
            </w:pPr>
            <w:r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>ابزارهایی که به  دستورالعمل های تسهیل کنندگان کمک می کنند (آیتم 18 را ببینید).</w:t>
            </w:r>
          </w:p>
          <w:p w:rsidR="00A30219" w:rsidRPr="00AF48CD" w:rsidRDefault="00A30219" w:rsidP="002D7D1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>نتیجه آزمون مقدماتی و درسهای آموخته شده</w:t>
            </w:r>
            <w:r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.</w:t>
            </w:r>
          </w:p>
        </w:tc>
        <w:tc>
          <w:tcPr>
            <w:tcW w:w="710" w:type="dxa"/>
            <w:shd w:val="clear" w:color="auto" w:fill="FFFFFF" w:themeFill="background1"/>
          </w:tcPr>
          <w:p w:rsidR="002D7D13" w:rsidRPr="00AF48CD" w:rsidRDefault="002D7D13" w:rsidP="002E69FD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A30219" w:rsidRPr="00AF48CD" w:rsidTr="002E69FD">
        <w:trPr>
          <w:trHeight w:val="487"/>
        </w:trPr>
        <w:tc>
          <w:tcPr>
            <w:tcW w:w="4819" w:type="dxa"/>
            <w:shd w:val="clear" w:color="auto" w:fill="FFFFFF" w:themeFill="background1"/>
          </w:tcPr>
          <w:p w:rsidR="00A30219" w:rsidRPr="00AF48CD" w:rsidRDefault="00A30219" w:rsidP="002E69FD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0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. </w:t>
            </w:r>
            <w:r w:rsidRPr="00AF48CD">
              <w:rPr>
                <w:rStyle w:val="alt-edited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پیامدهای منابع</w:t>
            </w:r>
          </w:p>
          <w:p w:rsidR="00A30219" w:rsidRPr="009F5DB6" w:rsidRDefault="00A30219" w:rsidP="009F5DB6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نوع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پیام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القو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نابع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جر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وصی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4678" w:type="dxa"/>
            <w:shd w:val="clear" w:color="auto" w:fill="FFFFFF" w:themeFill="background1"/>
          </w:tcPr>
          <w:p w:rsidR="00A30219" w:rsidRPr="00AF48CD" w:rsidRDefault="008B3104" w:rsidP="002D7D13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pict>
                <v:rect id="_x0000_s1106" style="position:absolute;left:0;text-align:left;margin-left:214pt;margin-top:3.25pt;width:7.15pt;height:7.15pt;z-index:251739136;mso-position-horizontal-relative:text;mso-position-vertical-relative:text">
                  <w10:wrap anchorx="page"/>
                </v:rect>
              </w:pic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    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>انواع اطلاعات هزینه که مورد توجه قرار گرفته اند(به عنوان مثال، ارزیابیهای اقتصادی، هزینه های حصول  دارو)</w:t>
            </w:r>
          </w:p>
          <w:p w:rsidR="0051131C" w:rsidRPr="00AF48CD" w:rsidRDefault="008B3104" w:rsidP="002D7D13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pict>
                <v:rect id="_x0000_s1107" style="position:absolute;left:0;text-align:left;margin-left:214pt;margin-top:3.1pt;width:7.15pt;height:7.15pt;z-index:251740160">
                  <w10:wrap anchorx="page"/>
                </v:rect>
              </w:pic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    روش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هایی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که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بر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ساس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آن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هزینه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طلاعات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جستجو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شدند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(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به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عنوان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مثال،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یک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قتصاددان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بهداشت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بخشی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ز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پانل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دستورالعمل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وسعه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بود،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ستفاده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ز</w:t>
            </w:r>
            <w:r w:rsidR="004E7FD7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کنولوژی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رزیابی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سلامت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برای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داروهای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خاص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و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1131C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غیره</w:t>
            </w:r>
            <w:r w:rsidR="0051131C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>)</w:t>
            </w:r>
          </w:p>
          <w:p w:rsidR="0051131C" w:rsidRPr="00AF48CD" w:rsidRDefault="0051131C" w:rsidP="002D7D13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</w:p>
          <w:p w:rsidR="0051131C" w:rsidRPr="00AF48CD" w:rsidRDefault="008B3104" w:rsidP="002D7D13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pict>
                <v:rect id="_x0000_s1108" style="position:absolute;left:0;text-align:left;margin-left:214pt;margin-top:3.85pt;width:7.15pt;height:7.15pt;z-index:251741184">
                  <w10:wrap anchorx="page"/>
                </v:rect>
              </w:pic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    اطلاعات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/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شرح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هزینه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طلاعات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که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ز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پرس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و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جو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یا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حقیق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فراهم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شد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(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ز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جمله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هزینه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داروهای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خاص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در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هر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دوره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درمان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>)</w:t>
            </w:r>
          </w:p>
          <w:p w:rsidR="00625DDB" w:rsidRPr="00AF48CD" w:rsidRDefault="00625DDB" w:rsidP="002D7D13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</w:p>
          <w:p w:rsidR="0051131C" w:rsidRPr="00AF48CD" w:rsidRDefault="008B3104" w:rsidP="004E7FD7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pict>
                <v:rect id="_x0000_s1109" style="position:absolute;left:0;text-align:left;margin-left:214pt;margin-top:1.5pt;width:7.15pt;height:7.15pt;z-index:251742208">
                  <w10:wrap anchorx="page"/>
                </v:rect>
              </w:pic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   چگونگی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جمع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آوری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طلاعات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برای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طلاع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رسانی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ز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روند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وسعه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دستورالعمل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و</w:t>
            </w:r>
            <w:r w:rsidR="004E7FD7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یا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شکل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گیری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وصیه</w:t>
            </w:r>
            <w:r w:rsidR="00625DDB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625DDB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ها</w:t>
            </w:r>
          </w:p>
        </w:tc>
        <w:tc>
          <w:tcPr>
            <w:tcW w:w="710" w:type="dxa"/>
            <w:shd w:val="clear" w:color="auto" w:fill="FFFFFF" w:themeFill="background1"/>
          </w:tcPr>
          <w:p w:rsidR="00A30219" w:rsidRPr="00AF48CD" w:rsidRDefault="00A30219" w:rsidP="002E69FD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625DDB" w:rsidRPr="00AF48CD" w:rsidTr="002E69FD">
        <w:trPr>
          <w:trHeight w:val="487"/>
        </w:trPr>
        <w:tc>
          <w:tcPr>
            <w:tcW w:w="4819" w:type="dxa"/>
            <w:shd w:val="clear" w:color="auto" w:fill="FFFFFF" w:themeFill="background1"/>
          </w:tcPr>
          <w:p w:rsidR="00625DDB" w:rsidRPr="00AF48CD" w:rsidRDefault="00625DDB" w:rsidP="002E69FD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1. نظارت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/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رسیدگی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ه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عیارها</w:t>
            </w:r>
          </w:p>
          <w:p w:rsidR="00625DDB" w:rsidRPr="00AF48CD" w:rsidRDefault="00625DDB" w:rsidP="002E69F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عیاره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نظار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/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سیدگ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سنجید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اربرد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ستورالعمل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وصی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</w:p>
        </w:tc>
        <w:tc>
          <w:tcPr>
            <w:tcW w:w="4678" w:type="dxa"/>
            <w:shd w:val="clear" w:color="auto" w:fill="FFFFFF" w:themeFill="background1"/>
          </w:tcPr>
          <w:p w:rsidR="00625DDB" w:rsidRPr="00AF48CD" w:rsidRDefault="008B3104" w:rsidP="002D7D13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pict>
                <v:rect id="_x0000_s1111" style="position:absolute;left:0;text-align:left;margin-left:214pt;margin-top:2.65pt;width:7.15pt;height:7.15pt;z-index:251743232;mso-position-horizontal-relative:text;mso-position-vertical-relative:text">
                  <w10:wrap anchorx="page"/>
                </v:rect>
              </w:pic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   معیارهای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رزیابی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برای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جرا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یا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پیروی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ز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وصیه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ها</w:t>
            </w:r>
          </w:p>
          <w:p w:rsidR="00590061" w:rsidRPr="00AF48CD" w:rsidRDefault="008B3104" w:rsidP="00590061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pict>
                <v:rect id="_x0000_s1112" style="position:absolute;left:0;text-align:left;margin-left:214pt;margin-top:4.25pt;width:7.15pt;height:7.15pt;z-index:251744256">
                  <w10:wrap anchorx="page"/>
                </v:rect>
              </w:pic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   معیارهای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رزیابی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أثیر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جرای توصیه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ها</w:t>
            </w:r>
          </w:p>
          <w:p w:rsidR="00590061" w:rsidRPr="00AF48CD" w:rsidRDefault="008B3104" w:rsidP="00590061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pict>
                <v:rect id="_x0000_s1113" style="position:absolute;left:0;text-align:left;margin-left:214pt;margin-top:2.8pt;width:7.15pt;height:7.15pt;z-index:251745280">
                  <w10:wrap anchorx="page"/>
                </v:rect>
              </w:pic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   مشاوره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در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مورد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فرکانس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و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فاصله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زاندازه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گیری</w:t>
            </w:r>
          </w:p>
          <w:p w:rsidR="00590061" w:rsidRPr="00AF48CD" w:rsidRDefault="008B3104" w:rsidP="00590061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pict>
                <v:rect id="_x0000_s1114" style="position:absolute;left:0;text-align:left;margin-left:214pt;margin-top:1pt;width:7.15pt;height:7.15pt;z-index:251746304">
                  <w10:wrap anchorx="page"/>
                </v:rect>
              </w:pic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   تعاریف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عملیاتی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ز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چگونگی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ندازه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گیری</w:t>
            </w:r>
            <w:r w:rsidR="0059006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59006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معیارها</w:t>
            </w:r>
          </w:p>
        </w:tc>
        <w:tc>
          <w:tcPr>
            <w:tcW w:w="710" w:type="dxa"/>
            <w:shd w:val="clear" w:color="auto" w:fill="FFFFFF" w:themeFill="background1"/>
          </w:tcPr>
          <w:p w:rsidR="00625DDB" w:rsidRPr="00AF48CD" w:rsidRDefault="00625DDB" w:rsidP="002E69FD">
            <w:pPr>
              <w:jc w:val="right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590061" w:rsidRPr="00AF48CD" w:rsidTr="00590061">
        <w:trPr>
          <w:trHeight w:val="487"/>
        </w:trPr>
        <w:tc>
          <w:tcPr>
            <w:tcW w:w="10207" w:type="dxa"/>
            <w:gridSpan w:val="3"/>
            <w:shd w:val="clear" w:color="auto" w:fill="4F81BD" w:themeFill="accent1"/>
          </w:tcPr>
          <w:p w:rsidR="00590061" w:rsidRPr="00AF48CD" w:rsidRDefault="00590061" w:rsidP="00590061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حوزه 6: مستقل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ودن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قاله</w:t>
            </w:r>
          </w:p>
        </w:tc>
      </w:tr>
      <w:tr w:rsidR="00191A81" w:rsidRPr="00AF48CD" w:rsidTr="00191A81">
        <w:trPr>
          <w:trHeight w:val="487"/>
        </w:trPr>
        <w:tc>
          <w:tcPr>
            <w:tcW w:w="4819" w:type="dxa"/>
            <w:shd w:val="clear" w:color="auto" w:fill="FFFFFF" w:themeFill="background1"/>
          </w:tcPr>
          <w:p w:rsidR="00191A81" w:rsidRPr="00AF48CD" w:rsidRDefault="00191A81" w:rsidP="00590061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22. </w:t>
            </w:r>
            <w:r w:rsidRPr="00AF48C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هیئت تامین اعتبار</w:t>
            </w:r>
          </w:p>
          <w:p w:rsidR="00191A81" w:rsidRPr="00AF48CD" w:rsidRDefault="00191A81" w:rsidP="00590061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اثیر</w:t>
            </w:r>
            <w:r w:rsidR="008B310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یئت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امی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عتبار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ر</w:t>
            </w:r>
            <w:r w:rsidR="008B310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حتو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دستورالعمل</w:t>
            </w:r>
          </w:p>
          <w:p w:rsidR="00191A81" w:rsidRPr="00AF48CD" w:rsidRDefault="00191A81" w:rsidP="002E69FD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4678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191A81" w:rsidRPr="00AF48CD" w:rsidRDefault="008B3104" w:rsidP="00590061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pict>
                <v:rect id="_x0000_s1202" style="position:absolute;left:0;text-align:left;margin-left:214pt;margin-top:2.65pt;width:7.15pt;height:7.15pt;z-index:251751424;mso-position-horizontal-relative:text;mso-position-vertical-relative:text">
                  <w10:wrap anchorx="page"/>
                </v:rect>
              </w:pic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   نام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هیئت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امین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عتبار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یا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منبع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بودجه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(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و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یا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بیانیه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صریح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و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روشن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ز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عدم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وجود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امین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مالی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>)</w:t>
            </w:r>
          </w:p>
          <w:p w:rsidR="00191A81" w:rsidRPr="00AF48CD" w:rsidRDefault="00191A81" w:rsidP="00590061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</w:p>
          <w:p w:rsidR="00191A81" w:rsidRPr="00AF48CD" w:rsidRDefault="008B3104" w:rsidP="008B3104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pict>
                <v:rect id="_x0000_s1203" style="position:absolute;left:0;text-align:left;margin-left:214pt;margin-top:4.25pt;width:7.15pt;height:7.15pt;z-index:251752448">
                  <w10:wrap anchorx="page"/>
                </v:rect>
              </w:pic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   بیانیه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ی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مبنی بر اینکه </w:t>
            </w:r>
            <w:bookmarkStart w:id="1" w:name="_GoBack"/>
            <w:bookmarkEnd w:id="1"/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هیئت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أمین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مالی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أثیری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بر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محتوای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دستورالعمل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نگذاشته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191A81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ست</w:t>
            </w:r>
            <w:r w:rsidR="00191A81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>.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91A81" w:rsidRPr="00AF48CD" w:rsidRDefault="00191A81" w:rsidP="00590061">
            <w:pPr>
              <w:spacing w:before="240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</w:p>
        </w:tc>
      </w:tr>
      <w:tr w:rsidR="00191A81" w:rsidRPr="00AF48CD" w:rsidTr="00191A81">
        <w:trPr>
          <w:trHeight w:val="487"/>
        </w:trPr>
        <w:tc>
          <w:tcPr>
            <w:tcW w:w="4819" w:type="dxa"/>
            <w:shd w:val="clear" w:color="auto" w:fill="FFFFFF" w:themeFill="background1"/>
          </w:tcPr>
          <w:p w:rsidR="00191A81" w:rsidRPr="00AF48CD" w:rsidRDefault="00191A81" w:rsidP="00590061">
            <w:pPr>
              <w:spacing w:before="24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23. </w:t>
            </w:r>
            <w:r w:rsidR="00FC5C8F" w:rsidRPr="00AF48C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تعارض منافع</w:t>
            </w:r>
          </w:p>
          <w:p w:rsidR="00FC5C8F" w:rsidRPr="00AF48CD" w:rsidRDefault="00FC5C8F" w:rsidP="00590061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فراهم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رد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بیانی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صریح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روش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هیچ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اعضای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گروه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تعارض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منافع</w:t>
            </w:r>
            <w:r w:rsidRPr="00AF48CD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AF48CD">
              <w:rPr>
                <w:rFonts w:asciiTheme="majorBidi" w:hAnsiTheme="majorBidi" w:cs="B Nazanin" w:hint="cs"/>
                <w:sz w:val="24"/>
                <w:szCs w:val="24"/>
                <w:rtl/>
              </w:rPr>
              <w:t>ندارند.</w:t>
            </w:r>
          </w:p>
        </w:tc>
        <w:tc>
          <w:tcPr>
            <w:tcW w:w="4678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191A81" w:rsidRPr="00AF48CD" w:rsidRDefault="008B3104" w:rsidP="00590061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pict>
                <v:rect id="_x0000_s1204" style="position:absolute;left:0;text-align:left;margin-left:218.85pt;margin-top:3.05pt;width:7.15pt;height:7.15pt;z-index:251753472;mso-position-horizontal-relative:text;mso-position-vertical-relative:text">
                  <w10:wrap anchorx="page"/>
                </v:rect>
              </w:pic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   انواع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عاض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منافع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در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نظر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گرفته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شده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است. </w:t>
            </w:r>
          </w:p>
          <w:p w:rsidR="00FC5C8F" w:rsidRPr="00AF48CD" w:rsidRDefault="008B3104" w:rsidP="00590061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pict>
                <v:rect id="_x0000_s1205" style="position:absolute;left:0;text-align:left;margin-left:218.85pt;margin-top:3.9pt;width:7.15pt;height:7.15pt;z-index:251754496">
                  <w10:wrap anchorx="page"/>
                </v:rect>
              </w:pic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   روش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هایی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که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عارض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منافع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کسب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شده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ند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>.</w:t>
            </w:r>
          </w:p>
          <w:p w:rsidR="00FC5C8F" w:rsidRPr="00AF48CD" w:rsidRDefault="008B3104" w:rsidP="00590061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pict>
                <v:rect id="_x0000_s1206" style="position:absolute;left:0;text-align:left;margin-left:218.85pt;margin-top:2.1pt;width:7.15pt;height:7.15pt;z-index:251755520">
                  <w10:wrap anchorx="page"/>
                </v:rect>
              </w:pic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   شرح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عارض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منافع</w:t>
            </w:r>
          </w:p>
          <w:p w:rsidR="00FC5C8F" w:rsidRPr="00AF48CD" w:rsidRDefault="008B3104" w:rsidP="00590061">
            <w:pPr>
              <w:jc w:val="both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pict>
                <v:rect id="_x0000_s1207" style="position:absolute;left:0;text-align:left;margin-left:218.85pt;margin-top:3.65pt;width:7.15pt;height:7.15pt;z-index:251756544">
                  <w10:wrap anchorx="page"/>
                </v:rect>
              </w:pic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 xml:space="preserve">    چگونگی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اثرگذاری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عارض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منافع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بر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روند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دستورالعمل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و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وسعه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توصیه</w:t>
            </w:r>
            <w:r w:rsidR="00FC5C8F" w:rsidRPr="00AF48CD"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  <w:t xml:space="preserve"> </w:t>
            </w:r>
            <w:r w:rsidR="00FC5C8F" w:rsidRPr="00AF48CD">
              <w:rPr>
                <w:rFonts w:ascii="Times New Roman" w:hAnsi="Times New Roman" w:cs="B Nazanin" w:hint="cs"/>
                <w:noProof/>
                <w:sz w:val="24"/>
                <w:szCs w:val="24"/>
                <w:rtl/>
              </w:rPr>
              <w:t>ها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91A81" w:rsidRPr="00AF48CD" w:rsidRDefault="00191A81" w:rsidP="00590061">
            <w:pPr>
              <w:spacing w:before="240"/>
              <w:rPr>
                <w:rFonts w:ascii="Times New Roman" w:hAnsi="Times New Roman" w:cs="B Nazanin"/>
                <w:noProof/>
                <w:sz w:val="24"/>
                <w:szCs w:val="24"/>
                <w:rtl/>
              </w:rPr>
            </w:pPr>
          </w:p>
        </w:tc>
      </w:tr>
    </w:tbl>
    <w:p w:rsidR="00FC5C8F" w:rsidRPr="00AF48CD" w:rsidRDefault="00FC5C8F" w:rsidP="00590061">
      <w:pPr>
        <w:jc w:val="right"/>
        <w:rPr>
          <w:rFonts w:asciiTheme="majorBidi" w:hAnsiTheme="majorBidi" w:cs="B Nazanin"/>
          <w:sz w:val="24"/>
          <w:szCs w:val="24"/>
          <w:rtl/>
        </w:rPr>
      </w:pPr>
    </w:p>
    <w:p w:rsidR="007C1FC3" w:rsidRPr="00AF48CD" w:rsidRDefault="00FC5C8F" w:rsidP="00FC5C8F">
      <w:pPr>
        <w:rPr>
          <w:rFonts w:asciiTheme="majorBidi" w:hAnsiTheme="majorBidi" w:cs="B Nazanin"/>
          <w:sz w:val="24"/>
          <w:szCs w:val="24"/>
          <w:rtl/>
        </w:rPr>
      </w:pPr>
      <w:r w:rsidRPr="00AF48CD">
        <w:rPr>
          <w:rFonts w:asciiTheme="majorBidi" w:hAnsiTheme="majorBidi" w:cs="B Nazanin" w:hint="cs"/>
          <w:sz w:val="24"/>
          <w:szCs w:val="24"/>
          <w:rtl/>
        </w:rPr>
        <w:t>اقتباس از:</w:t>
      </w:r>
    </w:p>
    <w:p w:rsidR="00FC5C8F" w:rsidRPr="00AF48CD" w:rsidRDefault="00FC5C8F" w:rsidP="00C712D1">
      <w:pPr>
        <w:bidi w:val="0"/>
        <w:spacing w:line="235" w:lineRule="auto"/>
        <w:rPr>
          <w:rFonts w:asciiTheme="majorBidi" w:hAnsiTheme="majorBidi" w:cs="B Nazanin"/>
          <w:sz w:val="24"/>
          <w:szCs w:val="24"/>
        </w:rPr>
      </w:pPr>
      <w:proofErr w:type="spellStart"/>
      <w:r w:rsidRPr="00AF48CD">
        <w:rPr>
          <w:rFonts w:asciiTheme="majorBidi" w:eastAsia="Arial" w:hAnsiTheme="majorBidi" w:cs="B Nazanin"/>
          <w:sz w:val="24"/>
          <w:szCs w:val="24"/>
        </w:rPr>
        <w:t>Brouwers</w:t>
      </w:r>
      <w:proofErr w:type="spellEnd"/>
      <w:r w:rsidRPr="00AF48CD">
        <w:rPr>
          <w:rFonts w:asciiTheme="majorBidi" w:eastAsia="Arial" w:hAnsiTheme="majorBidi" w:cs="B Nazanin"/>
          <w:sz w:val="24"/>
          <w:szCs w:val="24"/>
        </w:rPr>
        <w:t xml:space="preserve"> MC, </w:t>
      </w:r>
      <w:proofErr w:type="spellStart"/>
      <w:r w:rsidRPr="00AF48CD">
        <w:rPr>
          <w:rFonts w:asciiTheme="majorBidi" w:eastAsia="Arial" w:hAnsiTheme="majorBidi" w:cs="B Nazanin"/>
          <w:sz w:val="24"/>
          <w:szCs w:val="24"/>
        </w:rPr>
        <w:t>Kerkvliet</w:t>
      </w:r>
      <w:proofErr w:type="spellEnd"/>
      <w:r w:rsidRPr="00AF48CD">
        <w:rPr>
          <w:rFonts w:asciiTheme="majorBidi" w:eastAsia="Arial" w:hAnsiTheme="majorBidi" w:cs="B Nazanin"/>
          <w:sz w:val="24"/>
          <w:szCs w:val="24"/>
        </w:rPr>
        <w:t xml:space="preserve"> K, </w:t>
      </w:r>
      <w:proofErr w:type="spellStart"/>
      <w:r w:rsidRPr="00AF48CD">
        <w:rPr>
          <w:rFonts w:asciiTheme="majorBidi" w:eastAsia="Arial" w:hAnsiTheme="majorBidi" w:cs="B Nazanin"/>
          <w:sz w:val="24"/>
          <w:szCs w:val="24"/>
        </w:rPr>
        <w:t>Spithoff</w:t>
      </w:r>
      <w:proofErr w:type="spellEnd"/>
      <w:r w:rsidRPr="00AF48CD">
        <w:rPr>
          <w:rFonts w:asciiTheme="majorBidi" w:eastAsia="Arial" w:hAnsiTheme="majorBidi" w:cs="B Nazanin"/>
          <w:sz w:val="24"/>
          <w:szCs w:val="24"/>
        </w:rPr>
        <w:t xml:space="preserve"> K, on behalf of the AGREE Next Steps Consortium. The AGREE Reporting Checklist: a tool to</w:t>
      </w:r>
      <w:r w:rsidR="00F56B68" w:rsidRPr="00AF48CD">
        <w:rPr>
          <w:rFonts w:asciiTheme="majorBidi" w:eastAsia="Arial" w:hAnsiTheme="majorBidi" w:cs="B Nazanin"/>
          <w:sz w:val="24"/>
          <w:szCs w:val="24"/>
        </w:rPr>
        <w:t xml:space="preserve"> improve reporting of clinical practice guidelines. </w:t>
      </w:r>
      <w:r w:rsidR="00F56B68" w:rsidRPr="00AF48CD">
        <w:rPr>
          <w:rFonts w:asciiTheme="majorBidi" w:eastAsia="Arial" w:hAnsiTheme="majorBidi" w:cs="B Nazanin"/>
          <w:i/>
          <w:iCs/>
          <w:sz w:val="24"/>
          <w:szCs w:val="24"/>
        </w:rPr>
        <w:t>BMJ</w:t>
      </w:r>
      <w:r w:rsidR="00F56B68" w:rsidRPr="00AF48CD">
        <w:rPr>
          <w:rFonts w:asciiTheme="majorBidi" w:eastAsia="Arial" w:hAnsiTheme="majorBidi" w:cs="B Nazanin"/>
          <w:sz w:val="24"/>
          <w:szCs w:val="24"/>
        </w:rPr>
        <w:t xml:space="preserve"> 2016;</w:t>
      </w:r>
      <w:r w:rsidR="00C712D1" w:rsidRPr="00AF48CD">
        <w:rPr>
          <w:rFonts w:asciiTheme="majorBidi" w:eastAsia="Arial" w:hAnsiTheme="majorBidi" w:cs="B Nazanin"/>
          <w:sz w:val="24"/>
          <w:szCs w:val="24"/>
        </w:rPr>
        <w:t xml:space="preserve"> </w:t>
      </w:r>
      <w:r w:rsidR="00F56B68" w:rsidRPr="00AF48CD">
        <w:rPr>
          <w:rFonts w:asciiTheme="majorBidi" w:eastAsia="Arial" w:hAnsiTheme="majorBidi" w:cs="B Nazanin"/>
          <w:sz w:val="24"/>
          <w:szCs w:val="24"/>
        </w:rPr>
        <w:t xml:space="preserve">352:i1152. </w:t>
      </w:r>
      <w:proofErr w:type="spellStart"/>
      <w:proofErr w:type="gramStart"/>
      <w:r w:rsidR="00F56B68" w:rsidRPr="00AF48CD">
        <w:rPr>
          <w:rFonts w:asciiTheme="majorBidi" w:eastAsia="Arial" w:hAnsiTheme="majorBidi" w:cs="B Nazanin"/>
          <w:sz w:val="24"/>
          <w:szCs w:val="24"/>
        </w:rPr>
        <w:t>doi</w:t>
      </w:r>
      <w:proofErr w:type="spellEnd"/>
      <w:proofErr w:type="gramEnd"/>
      <w:r w:rsidR="00F56B68" w:rsidRPr="00AF48CD">
        <w:rPr>
          <w:rFonts w:asciiTheme="majorBidi" w:eastAsia="Arial" w:hAnsiTheme="majorBidi" w:cs="B Nazanin"/>
          <w:sz w:val="24"/>
          <w:szCs w:val="24"/>
        </w:rPr>
        <w:t>: 10.1136/bmj.i1152.</w:t>
      </w:r>
    </w:p>
    <w:p w:rsidR="00FC5C8F" w:rsidRPr="00AF48CD" w:rsidRDefault="00FC5C8F" w:rsidP="00AF48CD">
      <w:pPr>
        <w:bidi w:val="0"/>
        <w:spacing w:line="233" w:lineRule="auto"/>
        <w:rPr>
          <w:rFonts w:asciiTheme="majorBidi" w:hAnsiTheme="majorBidi" w:cs="B Nazanin"/>
          <w:sz w:val="24"/>
          <w:szCs w:val="24"/>
          <w:rtl/>
        </w:rPr>
      </w:pPr>
      <w:r w:rsidRPr="00AF48CD">
        <w:rPr>
          <w:rFonts w:asciiTheme="majorBidi" w:eastAsia="Arial" w:hAnsiTheme="majorBidi" w:cs="B Nazanin"/>
          <w:sz w:val="24"/>
          <w:szCs w:val="24"/>
        </w:rPr>
        <w:t xml:space="preserve">For more information about the AGREE Reporting Checklist, please visit the AGREE Enterprise website at </w:t>
      </w:r>
      <w:hyperlink r:id="rId7">
        <w:r w:rsidRPr="00AF48CD">
          <w:rPr>
            <w:rFonts w:asciiTheme="majorBidi" w:eastAsia="Arial" w:hAnsiTheme="majorBidi" w:cs="B Nazanin"/>
            <w:color w:val="9454C3"/>
            <w:sz w:val="24"/>
            <w:szCs w:val="24"/>
            <w:u w:val="single"/>
          </w:rPr>
          <w:t>http://www.agreetrust.org</w:t>
        </w:r>
        <w:r w:rsidRPr="00AF48CD">
          <w:rPr>
            <w:rFonts w:asciiTheme="majorBidi" w:eastAsia="Arial" w:hAnsiTheme="majorBidi" w:cs="B Nazanin"/>
            <w:color w:val="000000"/>
            <w:sz w:val="24"/>
            <w:szCs w:val="24"/>
          </w:rPr>
          <w:t>.</w:t>
        </w:r>
      </w:hyperlink>
      <w:r w:rsidR="00AF48CD" w:rsidRPr="00AF48CD">
        <w:rPr>
          <w:rFonts w:cs="B Nazanin"/>
          <w:sz w:val="24"/>
          <w:szCs w:val="24"/>
        </w:rPr>
        <w:t xml:space="preserve"> </w:t>
      </w:r>
    </w:p>
    <w:sectPr w:rsidR="00FC5C8F" w:rsidRPr="00AF48CD" w:rsidSect="00C07556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0E3C31"/>
    <w:multiLevelType w:val="hybridMultilevel"/>
    <w:tmpl w:val="C5803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A235E19"/>
    <w:multiLevelType w:val="hybridMultilevel"/>
    <w:tmpl w:val="4E9E6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DQzMzc1NzM3tzA2MDRX0lEKTi0uzszPAykwrgUA2sZU4CwAAAA="/>
  </w:docVars>
  <w:rsids>
    <w:rsidRoot w:val="007C1FC3"/>
    <w:rsid w:val="0003561C"/>
    <w:rsid w:val="001063E5"/>
    <w:rsid w:val="001277B5"/>
    <w:rsid w:val="00152902"/>
    <w:rsid w:val="00191A81"/>
    <w:rsid w:val="001A5421"/>
    <w:rsid w:val="001B583C"/>
    <w:rsid w:val="001D4826"/>
    <w:rsid w:val="00204AB9"/>
    <w:rsid w:val="00225F80"/>
    <w:rsid w:val="002D1F37"/>
    <w:rsid w:val="002D44C2"/>
    <w:rsid w:val="002D63F5"/>
    <w:rsid w:val="002D7D13"/>
    <w:rsid w:val="00311206"/>
    <w:rsid w:val="00320D78"/>
    <w:rsid w:val="003A0753"/>
    <w:rsid w:val="003B1353"/>
    <w:rsid w:val="00401537"/>
    <w:rsid w:val="0048372D"/>
    <w:rsid w:val="004C1C12"/>
    <w:rsid w:val="004C2329"/>
    <w:rsid w:val="004D5009"/>
    <w:rsid w:val="004E7FD7"/>
    <w:rsid w:val="0051131C"/>
    <w:rsid w:val="00561848"/>
    <w:rsid w:val="00590061"/>
    <w:rsid w:val="005B5B31"/>
    <w:rsid w:val="005C717F"/>
    <w:rsid w:val="00625DDB"/>
    <w:rsid w:val="00657094"/>
    <w:rsid w:val="006E4DC2"/>
    <w:rsid w:val="006E5174"/>
    <w:rsid w:val="0073193F"/>
    <w:rsid w:val="00733B79"/>
    <w:rsid w:val="0076709F"/>
    <w:rsid w:val="00776C25"/>
    <w:rsid w:val="00792744"/>
    <w:rsid w:val="007C1FC3"/>
    <w:rsid w:val="00814768"/>
    <w:rsid w:val="0087286D"/>
    <w:rsid w:val="00873745"/>
    <w:rsid w:val="008B3104"/>
    <w:rsid w:val="008C2C85"/>
    <w:rsid w:val="008F0E0D"/>
    <w:rsid w:val="008F7F71"/>
    <w:rsid w:val="00995E36"/>
    <w:rsid w:val="009C51F1"/>
    <w:rsid w:val="009F5DB6"/>
    <w:rsid w:val="00A255B1"/>
    <w:rsid w:val="00A30219"/>
    <w:rsid w:val="00AA3C81"/>
    <w:rsid w:val="00AA5CC3"/>
    <w:rsid w:val="00AE0F37"/>
    <w:rsid w:val="00AF1358"/>
    <w:rsid w:val="00AF48CD"/>
    <w:rsid w:val="00B22C2B"/>
    <w:rsid w:val="00B3316E"/>
    <w:rsid w:val="00B373FA"/>
    <w:rsid w:val="00B8301D"/>
    <w:rsid w:val="00BB60DC"/>
    <w:rsid w:val="00C07556"/>
    <w:rsid w:val="00C55B08"/>
    <w:rsid w:val="00C712D1"/>
    <w:rsid w:val="00C97EB1"/>
    <w:rsid w:val="00CE4F93"/>
    <w:rsid w:val="00DF6DDD"/>
    <w:rsid w:val="00E84AEE"/>
    <w:rsid w:val="00ED3CA4"/>
    <w:rsid w:val="00EE43A2"/>
    <w:rsid w:val="00F156D8"/>
    <w:rsid w:val="00F56B68"/>
    <w:rsid w:val="00F75CAE"/>
    <w:rsid w:val="00F82C05"/>
    <w:rsid w:val="00F84BE7"/>
    <w:rsid w:val="00FC5C8F"/>
    <w:rsid w:val="00FD0570"/>
    <w:rsid w:val="00FF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08"/>
    <o:shapelayout v:ext="edit">
      <o:idmap v:ext="edit" data="1"/>
    </o:shapelayout>
  </w:shapeDefaults>
  <w:decimalSymbol w:val="."/>
  <w:listSeparator w:val=";"/>
  <w15:docId w15:val="{2B16F98C-95E2-41AB-987F-03D4DC4A5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1C12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7C1FC3"/>
  </w:style>
  <w:style w:type="table" w:styleId="TableGrid">
    <w:name w:val="Table Grid"/>
    <w:basedOn w:val="TableNormal"/>
    <w:uiPriority w:val="59"/>
    <w:rsid w:val="007C1FC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B31"/>
    <w:pPr>
      <w:ind w:left="720"/>
      <w:contextualSpacing/>
    </w:pPr>
  </w:style>
  <w:style w:type="character" w:customStyle="1" w:styleId="alt-edited">
    <w:name w:val="alt-edited"/>
    <w:basedOn w:val="DefaultParagraphFont"/>
    <w:rsid w:val="002D1F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agreetrust.or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1AB0B8-4E99-4F72-9038-7A6DCB1F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6</Pages>
  <Words>1518</Words>
  <Characters>865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mili</dc:creator>
  <cp:lastModifiedBy>Administrator</cp:lastModifiedBy>
  <cp:revision>39</cp:revision>
  <dcterms:created xsi:type="dcterms:W3CDTF">2018-12-05T11:01:00Z</dcterms:created>
  <dcterms:modified xsi:type="dcterms:W3CDTF">2018-12-22T04:30:00Z</dcterms:modified>
</cp:coreProperties>
</file>